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4F4" w:rsidRPr="00E304F4" w:rsidRDefault="00E304F4" w:rsidP="00E304F4">
      <w:pPr>
        <w:spacing w:after="0" w:line="240" w:lineRule="auto"/>
        <w:jc w:val="center"/>
        <w:rPr>
          <w:rFonts w:cs="Arial"/>
          <w:b/>
          <w:sz w:val="32"/>
        </w:rPr>
      </w:pPr>
      <w:bookmarkStart w:id="0" w:name="_GoBack"/>
      <w:bookmarkEnd w:id="0"/>
      <w:r w:rsidRPr="00E304F4">
        <w:rPr>
          <w:rFonts w:cs="Arial"/>
          <w:b/>
          <w:sz w:val="32"/>
        </w:rPr>
        <w:t>Nájemní smlouva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B86C94" w:rsidRPr="00266023" w:rsidRDefault="00B86C94" w:rsidP="00B86C94">
      <w:pPr>
        <w:spacing w:after="0" w:line="240" w:lineRule="auto"/>
        <w:jc w:val="both"/>
        <w:rPr>
          <w:rFonts w:cs="Arial"/>
          <w:b/>
          <w:bCs/>
          <w:sz w:val="24"/>
        </w:rPr>
      </w:pPr>
      <w:r w:rsidRPr="00266023">
        <w:rPr>
          <w:rFonts w:cs="Arial"/>
          <w:b/>
          <w:bCs/>
          <w:sz w:val="24"/>
        </w:rPr>
        <w:t>Mikrobiologický ústav AV ČR, v.v.i.</w:t>
      </w:r>
    </w:p>
    <w:p w:rsidR="00B86C94" w:rsidRPr="00266023" w:rsidRDefault="00B86C94" w:rsidP="00B86C94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S</w:t>
      </w:r>
      <w:r w:rsidRPr="00266023">
        <w:rPr>
          <w:rFonts w:cs="Arial"/>
          <w:sz w:val="24"/>
        </w:rPr>
        <w:t xml:space="preserve">e sídlem: </w:t>
      </w:r>
      <w:r>
        <w:rPr>
          <w:rFonts w:cs="Arial"/>
          <w:sz w:val="24"/>
        </w:rPr>
        <w:t>Vídeňská 1083, 142 20 Praha 4</w:t>
      </w:r>
    </w:p>
    <w:p w:rsidR="00B86C94" w:rsidRDefault="00B86C94" w:rsidP="00B86C94">
      <w:pPr>
        <w:spacing w:after="0" w:line="240" w:lineRule="auto"/>
        <w:jc w:val="both"/>
        <w:rPr>
          <w:rFonts w:cs="Arial"/>
          <w:sz w:val="24"/>
        </w:rPr>
      </w:pPr>
      <w:r w:rsidRPr="00266023">
        <w:rPr>
          <w:rFonts w:cs="Arial"/>
          <w:sz w:val="24"/>
        </w:rPr>
        <w:t xml:space="preserve">IČ: </w:t>
      </w:r>
      <w:r>
        <w:rPr>
          <w:rFonts w:cs="Arial"/>
          <w:sz w:val="24"/>
        </w:rPr>
        <w:t>61388971</w:t>
      </w:r>
      <w:r w:rsidRPr="00266023">
        <w:rPr>
          <w:rFonts w:cs="Arial"/>
          <w:sz w:val="24"/>
        </w:rPr>
        <w:t xml:space="preserve">, </w:t>
      </w:r>
    </w:p>
    <w:p w:rsidR="00B86C94" w:rsidRPr="00266023" w:rsidRDefault="00B86C94" w:rsidP="00B86C94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Z</w:t>
      </w:r>
      <w:r w:rsidRPr="00266023">
        <w:rPr>
          <w:rFonts w:cs="Arial"/>
          <w:sz w:val="24"/>
        </w:rPr>
        <w:t>astoupen</w:t>
      </w:r>
      <w:r>
        <w:rPr>
          <w:rFonts w:cs="Arial"/>
          <w:sz w:val="24"/>
        </w:rPr>
        <w:t>ý</w:t>
      </w:r>
      <w:r w:rsidRPr="00266023">
        <w:rPr>
          <w:rFonts w:cs="Arial"/>
          <w:sz w:val="24"/>
        </w:rPr>
        <w:t xml:space="preserve">: </w:t>
      </w:r>
      <w:r>
        <w:rPr>
          <w:rFonts w:cs="Arial"/>
          <w:sz w:val="24"/>
        </w:rPr>
        <w:t>Ing. Jiří Hašek, CSc.</w:t>
      </w:r>
      <w:r w:rsidRPr="00266023">
        <w:rPr>
          <w:rFonts w:cs="Arial"/>
          <w:sz w:val="24"/>
        </w:rPr>
        <w:t xml:space="preserve">, </w:t>
      </w:r>
      <w:r>
        <w:rPr>
          <w:rFonts w:cs="Arial"/>
          <w:sz w:val="24"/>
        </w:rPr>
        <w:t>ředitel</w:t>
      </w:r>
    </w:p>
    <w:p w:rsidR="00B86C94" w:rsidRPr="00266023" w:rsidRDefault="00B86C94" w:rsidP="00B86C94">
      <w:pPr>
        <w:spacing w:after="0" w:line="240" w:lineRule="auto"/>
        <w:jc w:val="both"/>
        <w:rPr>
          <w:rFonts w:cs="Arial"/>
          <w:sz w:val="24"/>
        </w:rPr>
      </w:pPr>
      <w:r w:rsidRPr="00266023">
        <w:rPr>
          <w:rFonts w:cs="Arial"/>
          <w:sz w:val="24"/>
        </w:rPr>
        <w:t xml:space="preserve">(dále též </w:t>
      </w:r>
      <w:r>
        <w:rPr>
          <w:rFonts w:cs="Arial"/>
          <w:sz w:val="24"/>
        </w:rPr>
        <w:t>„</w:t>
      </w:r>
      <w:r w:rsidRPr="00266023">
        <w:rPr>
          <w:rFonts w:cs="Arial"/>
          <w:sz w:val="24"/>
        </w:rPr>
        <w:t>pronajímatel</w:t>
      </w:r>
      <w:r>
        <w:rPr>
          <w:rFonts w:cs="Arial"/>
          <w:sz w:val="24"/>
        </w:rPr>
        <w:t>“</w:t>
      </w:r>
      <w:r w:rsidRPr="00266023">
        <w:rPr>
          <w:rFonts w:cs="Arial"/>
          <w:sz w:val="24"/>
        </w:rPr>
        <w:t xml:space="preserve"> anebo obecně „smluvní strana“)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a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A97108" w:rsidRPr="00A97108" w:rsidRDefault="00A97108" w:rsidP="00A97108">
      <w:pPr>
        <w:spacing w:after="0" w:line="240" w:lineRule="auto"/>
        <w:jc w:val="both"/>
        <w:rPr>
          <w:rFonts w:cs="Arial"/>
          <w:b/>
          <w:sz w:val="24"/>
        </w:rPr>
      </w:pPr>
      <w:r w:rsidRPr="00A97108">
        <w:rPr>
          <w:rFonts w:cs="Arial"/>
          <w:b/>
          <w:sz w:val="24"/>
        </w:rPr>
        <w:t>VELAZ, s.r.o</w:t>
      </w:r>
    </w:p>
    <w:p w:rsidR="00A97108" w:rsidRPr="00A97108" w:rsidRDefault="00A97108" w:rsidP="00A97108">
      <w:pPr>
        <w:spacing w:after="0" w:line="240" w:lineRule="auto"/>
        <w:jc w:val="both"/>
        <w:rPr>
          <w:rFonts w:cs="Arial"/>
          <w:sz w:val="24"/>
        </w:rPr>
      </w:pPr>
      <w:r w:rsidRPr="00A97108">
        <w:rPr>
          <w:rFonts w:cs="Arial"/>
          <w:sz w:val="24"/>
        </w:rPr>
        <w:t>Spisová značka: C 61636 vedená u Městského soudu v Praze</w:t>
      </w:r>
    </w:p>
    <w:p w:rsidR="00A97108" w:rsidRPr="00A97108" w:rsidRDefault="00A97108" w:rsidP="00A97108">
      <w:pPr>
        <w:spacing w:after="0" w:line="240" w:lineRule="auto"/>
        <w:jc w:val="both"/>
        <w:rPr>
          <w:rFonts w:cs="Arial"/>
          <w:sz w:val="24"/>
        </w:rPr>
      </w:pPr>
      <w:r w:rsidRPr="00A97108">
        <w:rPr>
          <w:rFonts w:cs="Arial"/>
          <w:sz w:val="24"/>
        </w:rPr>
        <w:t>Sídlo: Dědinská 893/29, Ruzyně, 161 00 Praha 6</w:t>
      </w:r>
    </w:p>
    <w:p w:rsidR="00A97108" w:rsidRPr="00A97108" w:rsidRDefault="00A97108" w:rsidP="00A97108">
      <w:pPr>
        <w:spacing w:after="0" w:line="240" w:lineRule="auto"/>
        <w:jc w:val="both"/>
        <w:rPr>
          <w:rFonts w:cs="Arial"/>
          <w:sz w:val="24"/>
        </w:rPr>
      </w:pPr>
      <w:r w:rsidRPr="00A97108">
        <w:rPr>
          <w:rFonts w:cs="Arial"/>
          <w:sz w:val="24"/>
        </w:rPr>
        <w:t>Identifikační číslo: 25691970</w:t>
      </w:r>
    </w:p>
    <w:p w:rsidR="00A97108" w:rsidRDefault="00A97108" w:rsidP="00A97108">
      <w:pPr>
        <w:spacing w:after="0" w:line="240" w:lineRule="auto"/>
        <w:jc w:val="both"/>
        <w:rPr>
          <w:rFonts w:cs="Arial"/>
          <w:sz w:val="24"/>
        </w:rPr>
      </w:pPr>
      <w:r w:rsidRPr="00A97108">
        <w:rPr>
          <w:rFonts w:cs="Arial"/>
          <w:sz w:val="24"/>
        </w:rPr>
        <w:t xml:space="preserve">Zastoupená: ing. PETR BAXA, jednatel </w:t>
      </w:r>
    </w:p>
    <w:p w:rsidR="00B86C94" w:rsidRPr="002261D7" w:rsidRDefault="00B86C94" w:rsidP="00A97108">
      <w:pPr>
        <w:spacing w:after="0" w:line="240" w:lineRule="auto"/>
        <w:jc w:val="both"/>
        <w:rPr>
          <w:rFonts w:cs="Arial"/>
          <w:sz w:val="24"/>
        </w:rPr>
      </w:pPr>
      <w:r w:rsidRPr="002261D7">
        <w:rPr>
          <w:rFonts w:cs="Arial"/>
          <w:sz w:val="24"/>
        </w:rPr>
        <w:t>(dále též „nájemce“ nebo obecně „smluvní strana“)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uzavřeli níže uvedeného dne, měsíce a roku tuto smlouvu:</w:t>
      </w:r>
    </w:p>
    <w:p w:rsid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583BF3" w:rsidRPr="00372279" w:rsidRDefault="00583BF3" w:rsidP="00372279">
      <w:pPr>
        <w:spacing w:after="0" w:line="240" w:lineRule="auto"/>
        <w:jc w:val="center"/>
        <w:rPr>
          <w:rFonts w:cs="Arial"/>
          <w:b/>
          <w:sz w:val="24"/>
        </w:rPr>
      </w:pPr>
      <w:r w:rsidRPr="00372279">
        <w:rPr>
          <w:rFonts w:cs="Arial"/>
          <w:b/>
          <w:sz w:val="24"/>
        </w:rPr>
        <w:t>I.</w:t>
      </w:r>
    </w:p>
    <w:p w:rsidR="00583BF3" w:rsidRPr="00372279" w:rsidRDefault="00583BF3" w:rsidP="00372279">
      <w:pPr>
        <w:spacing w:after="0" w:line="240" w:lineRule="auto"/>
        <w:jc w:val="center"/>
        <w:rPr>
          <w:rFonts w:cs="Arial"/>
          <w:b/>
          <w:sz w:val="24"/>
        </w:rPr>
      </w:pPr>
      <w:r w:rsidRPr="00372279">
        <w:rPr>
          <w:rFonts w:cs="Arial"/>
          <w:b/>
          <w:sz w:val="24"/>
        </w:rPr>
        <w:t>Úvodní ustanovení</w:t>
      </w:r>
    </w:p>
    <w:p w:rsidR="00583BF3" w:rsidRPr="00C45FA6" w:rsidRDefault="00B86C94" w:rsidP="00C45FA6">
      <w:pPr>
        <w:pStyle w:val="Odstavecseseznamem"/>
        <w:numPr>
          <w:ilvl w:val="0"/>
          <w:numId w:val="2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C45FA6">
        <w:rPr>
          <w:rFonts w:cs="Arial"/>
          <w:sz w:val="24"/>
        </w:rPr>
        <w:t xml:space="preserve">Pronajímatel je </w:t>
      </w:r>
      <w:r w:rsidR="004536D6">
        <w:rPr>
          <w:rFonts w:cs="Arial"/>
          <w:sz w:val="24"/>
        </w:rPr>
        <w:t>j vlastníkem</w:t>
      </w:r>
      <w:r w:rsidRPr="00C45FA6">
        <w:rPr>
          <w:rFonts w:cs="Arial"/>
          <w:sz w:val="24"/>
        </w:rPr>
        <w:t xml:space="preserve"> budovy </w:t>
      </w:r>
      <w:r w:rsidR="00094769">
        <w:rPr>
          <w:rFonts w:cs="Arial"/>
          <w:sz w:val="24"/>
        </w:rPr>
        <w:t>bez č.p./č.e., jiná stavby, sklad, s celkovou užitnou plochou 168 m</w:t>
      </w:r>
      <w:r w:rsidR="00094769" w:rsidRPr="0062392F">
        <w:rPr>
          <w:rFonts w:cs="Arial"/>
          <w:sz w:val="24"/>
          <w:vertAlign w:val="superscript"/>
        </w:rPr>
        <w:t>2</w:t>
      </w:r>
      <w:r w:rsidR="003930E5" w:rsidRPr="00C45FA6">
        <w:rPr>
          <w:rFonts w:cs="Arial"/>
          <w:sz w:val="24"/>
        </w:rPr>
        <w:t>, která je součástí pozemků parc.č. 3035/</w:t>
      </w:r>
      <w:r w:rsidR="00094769">
        <w:rPr>
          <w:rFonts w:cs="Arial"/>
          <w:sz w:val="24"/>
        </w:rPr>
        <w:t>51</w:t>
      </w:r>
      <w:r w:rsidR="003930E5" w:rsidRPr="00C45FA6">
        <w:rPr>
          <w:rFonts w:cs="Arial"/>
          <w:sz w:val="24"/>
        </w:rPr>
        <w:t xml:space="preserve"> v k.ú. Krč.</w:t>
      </w:r>
    </w:p>
    <w:p w:rsidR="00EC4480" w:rsidRPr="00EC4480" w:rsidRDefault="00EC4480" w:rsidP="00EC4480">
      <w:pPr>
        <w:pStyle w:val="Odstavecseseznamem"/>
        <w:spacing w:after="0" w:line="240" w:lineRule="auto"/>
        <w:ind w:left="567"/>
        <w:jc w:val="both"/>
        <w:rPr>
          <w:rFonts w:cs="Arial"/>
          <w:sz w:val="24"/>
        </w:rPr>
      </w:pPr>
    </w:p>
    <w:p w:rsidR="00E304F4" w:rsidRPr="00E304F4" w:rsidRDefault="00E304F4" w:rsidP="00E304F4">
      <w:pPr>
        <w:spacing w:after="0" w:line="240" w:lineRule="auto"/>
        <w:jc w:val="center"/>
        <w:rPr>
          <w:rFonts w:cs="Arial"/>
          <w:b/>
          <w:sz w:val="24"/>
        </w:rPr>
      </w:pPr>
      <w:r w:rsidRPr="00E304F4">
        <w:rPr>
          <w:rFonts w:cs="Arial"/>
          <w:b/>
          <w:sz w:val="24"/>
        </w:rPr>
        <w:t>I</w:t>
      </w:r>
      <w:r w:rsidR="00372279">
        <w:rPr>
          <w:rFonts w:cs="Arial"/>
          <w:b/>
          <w:sz w:val="24"/>
        </w:rPr>
        <w:t>I</w:t>
      </w:r>
      <w:r w:rsidRPr="00E304F4">
        <w:rPr>
          <w:rFonts w:cs="Arial"/>
          <w:b/>
          <w:sz w:val="24"/>
        </w:rPr>
        <w:t>.</w:t>
      </w:r>
    </w:p>
    <w:p w:rsidR="00E304F4" w:rsidRPr="00E304F4" w:rsidRDefault="00E304F4" w:rsidP="00E304F4">
      <w:pPr>
        <w:spacing w:after="0" w:line="240" w:lineRule="auto"/>
        <w:jc w:val="center"/>
        <w:rPr>
          <w:rFonts w:cs="Arial"/>
          <w:b/>
          <w:sz w:val="24"/>
        </w:rPr>
      </w:pPr>
      <w:r w:rsidRPr="00E304F4">
        <w:rPr>
          <w:rFonts w:cs="Arial"/>
          <w:b/>
          <w:sz w:val="24"/>
        </w:rPr>
        <w:t xml:space="preserve">Předmět </w:t>
      </w:r>
      <w:r w:rsidR="00E060CF">
        <w:rPr>
          <w:rFonts w:cs="Arial"/>
          <w:b/>
          <w:sz w:val="24"/>
        </w:rPr>
        <w:t xml:space="preserve">a účel </w:t>
      </w:r>
      <w:r w:rsidRPr="00E304F4">
        <w:rPr>
          <w:rFonts w:cs="Arial"/>
          <w:b/>
          <w:sz w:val="24"/>
        </w:rPr>
        <w:t>nájmu</w:t>
      </w:r>
    </w:p>
    <w:p w:rsidR="007461F1" w:rsidRPr="00BF4495" w:rsidRDefault="00E304F4" w:rsidP="00BF4495">
      <w:pPr>
        <w:pStyle w:val="Odstavecseseznamem"/>
        <w:numPr>
          <w:ilvl w:val="0"/>
          <w:numId w:val="16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Předmětem nájmu j</w:t>
      </w:r>
      <w:r w:rsidR="008B4E60">
        <w:rPr>
          <w:rFonts w:cs="Arial"/>
          <w:sz w:val="24"/>
        </w:rPr>
        <w:t xml:space="preserve">sou nebytové prostory </w:t>
      </w:r>
      <w:r w:rsidR="00094769">
        <w:rPr>
          <w:rFonts w:cs="Arial"/>
          <w:sz w:val="24"/>
        </w:rPr>
        <w:t>–</w:t>
      </w:r>
      <w:r w:rsidR="00BF4495">
        <w:rPr>
          <w:rFonts w:cs="Arial"/>
          <w:sz w:val="24"/>
        </w:rPr>
        <w:t xml:space="preserve"> </w:t>
      </w:r>
      <w:r w:rsidR="00CD468F">
        <w:rPr>
          <w:rFonts w:cs="Arial"/>
          <w:sz w:val="24"/>
        </w:rPr>
        <w:t>levá</w:t>
      </w:r>
      <w:r w:rsidR="00094769">
        <w:rPr>
          <w:rFonts w:cs="Arial"/>
          <w:sz w:val="24"/>
        </w:rPr>
        <w:t xml:space="preserve"> část místnosti 1.01</w:t>
      </w:r>
      <w:r w:rsidR="00BF4495" w:rsidRPr="00BF4495">
        <w:rPr>
          <w:rFonts w:cs="Arial"/>
          <w:sz w:val="24"/>
        </w:rPr>
        <w:t xml:space="preserve"> o celkové výměře </w:t>
      </w:r>
      <w:r w:rsidR="00094769">
        <w:rPr>
          <w:rFonts w:cs="Arial"/>
          <w:sz w:val="24"/>
        </w:rPr>
        <w:t>63</w:t>
      </w:r>
      <w:r w:rsidR="0062392F">
        <w:rPr>
          <w:rFonts w:cs="Arial"/>
          <w:sz w:val="24"/>
        </w:rPr>
        <w:t xml:space="preserve"> </w:t>
      </w:r>
      <w:r w:rsidR="00BF4495" w:rsidRPr="00BF4495">
        <w:rPr>
          <w:rFonts w:cs="Arial"/>
          <w:sz w:val="24"/>
        </w:rPr>
        <w:t>m</w:t>
      </w:r>
      <w:r w:rsidR="00BF4495" w:rsidRPr="00BF4495">
        <w:rPr>
          <w:rFonts w:cs="Arial"/>
          <w:sz w:val="24"/>
          <w:vertAlign w:val="superscript"/>
        </w:rPr>
        <w:t>2</w:t>
      </w:r>
      <w:r w:rsidR="00094769">
        <w:rPr>
          <w:rFonts w:cs="Arial"/>
          <w:sz w:val="24"/>
        </w:rPr>
        <w:t xml:space="preserve">, </w:t>
      </w:r>
      <w:r w:rsidR="007461F1" w:rsidRPr="00BF4495">
        <w:rPr>
          <w:rFonts w:cs="Arial"/>
          <w:sz w:val="24"/>
        </w:rPr>
        <w:t>dále jen „</w:t>
      </w:r>
      <w:r w:rsidR="00A411B6" w:rsidRPr="00BF4495">
        <w:rPr>
          <w:rFonts w:cs="Arial"/>
          <w:sz w:val="24"/>
        </w:rPr>
        <w:t>předmět nájmu</w:t>
      </w:r>
      <w:r w:rsidR="007461F1" w:rsidRPr="00BF4495">
        <w:rPr>
          <w:rFonts w:cs="Arial"/>
          <w:sz w:val="24"/>
        </w:rPr>
        <w:t>“.</w:t>
      </w:r>
    </w:p>
    <w:p w:rsidR="008B4E60" w:rsidRDefault="00E304F4" w:rsidP="007461F1">
      <w:pPr>
        <w:pStyle w:val="Odstavecseseznamem"/>
        <w:numPr>
          <w:ilvl w:val="0"/>
          <w:numId w:val="16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8B4E60">
        <w:rPr>
          <w:rFonts w:cs="Arial"/>
          <w:sz w:val="24"/>
        </w:rPr>
        <w:t>Nájemce se zavazuje platit pronajímate</w:t>
      </w:r>
      <w:r w:rsidR="008B4E60" w:rsidRPr="008B4E60">
        <w:rPr>
          <w:rFonts w:cs="Arial"/>
          <w:sz w:val="24"/>
        </w:rPr>
        <w:t xml:space="preserve">li za užívání nebytových prostor úplatu podle této smlouvy. </w:t>
      </w:r>
    </w:p>
    <w:p w:rsidR="00F65FB9" w:rsidRDefault="00F65FB9" w:rsidP="009B1565">
      <w:pPr>
        <w:pStyle w:val="Odstavecseseznamem"/>
        <w:numPr>
          <w:ilvl w:val="0"/>
          <w:numId w:val="16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EC4480">
        <w:rPr>
          <w:rFonts w:cs="Arial"/>
          <w:sz w:val="24"/>
        </w:rPr>
        <w:t xml:space="preserve">Pronajímatel přenechává nájemci do nájmu předmět nájmu dle této smlouvy za účelem </w:t>
      </w:r>
      <w:r w:rsidR="00094769">
        <w:rPr>
          <w:rFonts w:cs="Arial"/>
          <w:sz w:val="24"/>
        </w:rPr>
        <w:t>skladování</w:t>
      </w:r>
      <w:r w:rsidRPr="00EC4480">
        <w:rPr>
          <w:rFonts w:cs="Arial"/>
          <w:sz w:val="24"/>
        </w:rPr>
        <w:t>.</w:t>
      </w:r>
      <w:r w:rsidR="00094769">
        <w:rPr>
          <w:rFonts w:cs="Arial"/>
          <w:sz w:val="24"/>
        </w:rPr>
        <w:t xml:space="preserve"> V předmětu nájmu není možné ukládat žádné odpady, nebezpečné předměty, výbušniny či hořlaviny.</w:t>
      </w:r>
    </w:p>
    <w:p w:rsidR="00094769" w:rsidRDefault="00094769" w:rsidP="009B1565">
      <w:pPr>
        <w:pStyle w:val="Odstavecseseznamem"/>
        <w:numPr>
          <w:ilvl w:val="0"/>
          <w:numId w:val="16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ájemce bere na vědomí, že předmět nájmu je průchozí do druhé části skladu užívané jiným subjektem. Průchod není možné trvale oddělit z důvodu požární bezpečnosti. 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E304F4" w:rsidRDefault="00E304F4" w:rsidP="00E304F4">
      <w:pPr>
        <w:spacing w:after="0" w:line="240" w:lineRule="auto"/>
        <w:jc w:val="center"/>
        <w:rPr>
          <w:rFonts w:cs="Arial"/>
          <w:b/>
          <w:sz w:val="24"/>
        </w:rPr>
      </w:pPr>
      <w:r w:rsidRPr="00E304F4">
        <w:rPr>
          <w:rFonts w:cs="Arial"/>
          <w:b/>
          <w:sz w:val="24"/>
        </w:rPr>
        <w:t>II</w:t>
      </w:r>
      <w:r w:rsidR="004C3695">
        <w:rPr>
          <w:rFonts w:cs="Arial"/>
          <w:b/>
          <w:sz w:val="24"/>
        </w:rPr>
        <w:t>I</w:t>
      </w:r>
      <w:r w:rsidRPr="00E304F4">
        <w:rPr>
          <w:rFonts w:cs="Arial"/>
          <w:b/>
          <w:sz w:val="24"/>
        </w:rPr>
        <w:t>.</w:t>
      </w:r>
    </w:p>
    <w:p w:rsidR="00E304F4" w:rsidRPr="00D36488" w:rsidRDefault="00E304F4" w:rsidP="00D36488">
      <w:pPr>
        <w:spacing w:after="0" w:line="240" w:lineRule="auto"/>
        <w:jc w:val="center"/>
        <w:rPr>
          <w:rFonts w:cs="Arial"/>
          <w:b/>
          <w:sz w:val="24"/>
        </w:rPr>
      </w:pPr>
      <w:r w:rsidRPr="00D36488">
        <w:rPr>
          <w:rFonts w:cs="Arial"/>
          <w:b/>
          <w:sz w:val="24"/>
        </w:rPr>
        <w:t>Nájemné</w:t>
      </w:r>
      <w:r w:rsidR="008B4E60">
        <w:rPr>
          <w:rFonts w:cs="Arial"/>
          <w:b/>
          <w:sz w:val="24"/>
        </w:rPr>
        <w:t>, další související platby a platební podmínky</w:t>
      </w:r>
    </w:p>
    <w:p w:rsidR="006C45BB" w:rsidRDefault="006C45BB" w:rsidP="006C45BB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D36488">
        <w:rPr>
          <w:rFonts w:cs="Arial"/>
          <w:sz w:val="24"/>
        </w:rPr>
        <w:t xml:space="preserve">Nájemné se sjednává mezi smluvními stranami ve výší </w:t>
      </w:r>
      <w:r>
        <w:rPr>
          <w:rFonts w:cs="Arial"/>
          <w:sz w:val="24"/>
        </w:rPr>
        <w:t>1</w:t>
      </w:r>
      <w:r w:rsidR="00094769">
        <w:rPr>
          <w:rFonts w:cs="Arial"/>
          <w:sz w:val="24"/>
        </w:rPr>
        <w:t>00</w:t>
      </w:r>
      <w:r>
        <w:rPr>
          <w:rFonts w:cs="Arial"/>
          <w:sz w:val="24"/>
        </w:rPr>
        <w:t>,-</w:t>
      </w:r>
      <w:r w:rsidRPr="00D36488">
        <w:rPr>
          <w:rFonts w:cs="Arial"/>
          <w:sz w:val="24"/>
        </w:rPr>
        <w:t xml:space="preserve"> Kč</w:t>
      </w:r>
      <w:r>
        <w:rPr>
          <w:rFonts w:cs="Arial"/>
          <w:sz w:val="24"/>
        </w:rPr>
        <w:t>/m</w:t>
      </w:r>
      <w:r w:rsidRPr="00E86BF1">
        <w:rPr>
          <w:rFonts w:cs="Arial"/>
          <w:sz w:val="24"/>
          <w:vertAlign w:val="superscript"/>
        </w:rPr>
        <w:t>2</w:t>
      </w:r>
      <w:r w:rsidRPr="00D36488">
        <w:rPr>
          <w:rFonts w:cs="Arial"/>
          <w:sz w:val="24"/>
        </w:rPr>
        <w:t xml:space="preserve"> </w:t>
      </w:r>
      <w:r>
        <w:rPr>
          <w:rFonts w:cs="Arial"/>
          <w:sz w:val="24"/>
        </w:rPr>
        <w:t>měsíčně</w:t>
      </w:r>
      <w:r w:rsidRPr="00D36488">
        <w:rPr>
          <w:rFonts w:cs="Arial"/>
          <w:sz w:val="24"/>
        </w:rPr>
        <w:t>.</w:t>
      </w:r>
    </w:p>
    <w:p w:rsidR="00E304F4" w:rsidRDefault="008B4E60" w:rsidP="00D36488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>V nájemném jsou obsaženy i tyto náklady:</w:t>
      </w:r>
    </w:p>
    <w:p w:rsidR="008B4E60" w:rsidRDefault="00094769" w:rsidP="008B4E60">
      <w:pPr>
        <w:pStyle w:val="Odstavecseseznamem"/>
        <w:numPr>
          <w:ilvl w:val="1"/>
          <w:numId w:val="5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Běžná s</w:t>
      </w:r>
      <w:r w:rsidR="008B4E60">
        <w:rPr>
          <w:rFonts w:cs="Arial"/>
          <w:sz w:val="24"/>
        </w:rPr>
        <w:t>potřeba elektrické energie v </w:t>
      </w:r>
      <w:r w:rsidR="00A411B6">
        <w:rPr>
          <w:rFonts w:cs="Arial"/>
          <w:sz w:val="24"/>
        </w:rPr>
        <w:t>předmětu nájmu</w:t>
      </w:r>
      <w:r w:rsidR="008B4E60">
        <w:rPr>
          <w:rFonts w:cs="Arial"/>
          <w:sz w:val="24"/>
        </w:rPr>
        <w:t>;</w:t>
      </w:r>
    </w:p>
    <w:p w:rsidR="009B1565" w:rsidRDefault="009B1565" w:rsidP="008B4E60">
      <w:pPr>
        <w:pStyle w:val="Odstavecseseznamem"/>
        <w:numPr>
          <w:ilvl w:val="1"/>
          <w:numId w:val="5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Možnost využívání sociálních zařízení ve společných prostorách;</w:t>
      </w:r>
    </w:p>
    <w:p w:rsidR="008B4E60" w:rsidRDefault="008B4E60" w:rsidP="008B4E60">
      <w:pPr>
        <w:pStyle w:val="Odstavecseseznamem"/>
        <w:numPr>
          <w:ilvl w:val="1"/>
          <w:numId w:val="5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Spotřeba studené vody</w:t>
      </w:r>
      <w:r w:rsidR="00C45FA6">
        <w:rPr>
          <w:rFonts w:cs="Arial"/>
          <w:sz w:val="24"/>
        </w:rPr>
        <w:t xml:space="preserve"> v </w:t>
      </w:r>
      <w:r w:rsidR="00A411B6">
        <w:rPr>
          <w:rFonts w:cs="Arial"/>
          <w:sz w:val="24"/>
        </w:rPr>
        <w:t>předmětu nájmu</w:t>
      </w:r>
      <w:r>
        <w:rPr>
          <w:rFonts w:cs="Arial"/>
          <w:sz w:val="24"/>
        </w:rPr>
        <w:t>;</w:t>
      </w:r>
    </w:p>
    <w:p w:rsidR="008B4E60" w:rsidRDefault="00460317" w:rsidP="008B4E60">
      <w:pPr>
        <w:pStyle w:val="Odstavecseseznamem"/>
        <w:numPr>
          <w:ilvl w:val="1"/>
          <w:numId w:val="5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Odvoz tříděného i běžného komunálního odpadu.</w:t>
      </w:r>
    </w:p>
    <w:p w:rsidR="00460317" w:rsidRPr="00786F78" w:rsidRDefault="006C45BB" w:rsidP="00786F78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D36488">
        <w:rPr>
          <w:rFonts w:cs="Arial"/>
          <w:sz w:val="24"/>
        </w:rPr>
        <w:t xml:space="preserve">Nájemné </w:t>
      </w:r>
      <w:r>
        <w:rPr>
          <w:rFonts w:cs="Arial"/>
          <w:sz w:val="24"/>
        </w:rPr>
        <w:t>je</w:t>
      </w:r>
      <w:r w:rsidRPr="00D36488">
        <w:rPr>
          <w:rFonts w:cs="Arial"/>
          <w:sz w:val="24"/>
        </w:rPr>
        <w:t xml:space="preserve"> splatné </w:t>
      </w:r>
      <w:r>
        <w:rPr>
          <w:rFonts w:cs="Arial"/>
          <w:sz w:val="24"/>
        </w:rPr>
        <w:t xml:space="preserve">čtvrtletně ve výši </w:t>
      </w:r>
      <w:r w:rsidR="009B0065">
        <w:rPr>
          <w:rFonts w:cs="Arial"/>
          <w:sz w:val="24"/>
        </w:rPr>
        <w:t>18900</w:t>
      </w:r>
      <w:r>
        <w:rPr>
          <w:rFonts w:cs="Arial"/>
          <w:sz w:val="24"/>
        </w:rPr>
        <w:t xml:space="preserve"> Kč na základě daňového dokladu vystaveného pronajímatelem vždy první měsíc kalendářního čtvrtletí. </w:t>
      </w:r>
    </w:p>
    <w:p w:rsidR="00460317" w:rsidRDefault="00460317" w:rsidP="00D36488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Pronajímatel se </w:t>
      </w:r>
      <w:r w:rsidRPr="006C45BB">
        <w:rPr>
          <w:rFonts w:cs="Arial"/>
          <w:sz w:val="24"/>
        </w:rPr>
        <w:t>nerozhodl</w:t>
      </w:r>
      <w:r>
        <w:rPr>
          <w:rFonts w:cs="Arial"/>
          <w:sz w:val="24"/>
        </w:rPr>
        <w:t xml:space="preserve"> uplatnit na nájem daň z přidané hodnoty. </w:t>
      </w:r>
    </w:p>
    <w:p w:rsidR="00E304F4" w:rsidRDefault="00E304F4" w:rsidP="00D36488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D36488">
        <w:rPr>
          <w:rFonts w:cs="Arial"/>
          <w:sz w:val="24"/>
        </w:rPr>
        <w:lastRenderedPageBreak/>
        <w:t>Za okamžik zaplacení strany sjednávají den, kdy budou sjednané částky připsány na účet pronajímatele.</w:t>
      </w:r>
    </w:p>
    <w:p w:rsidR="00F65FB9" w:rsidRDefault="00F65FB9" w:rsidP="00F65FB9">
      <w:pPr>
        <w:pStyle w:val="Odstavecseseznamem"/>
        <w:numPr>
          <w:ilvl w:val="0"/>
          <w:numId w:val="5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>Pronajímatel je oprávněn od 1.1.2023 upravit nájemné o míru inflace stanovenou Českým statistickým úřadem za předchozí kalendářní rok. Výši upraveného nájemného sdělí pronajímatel písemně nájemci. Nájemce je povinen v nejbližší splátce nájemného doplatit rozdíl v nájemném zvýšeném o míru inflace od 1.1. takového roku.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4859EF" w:rsidRDefault="005C2124" w:rsidP="004859EF">
      <w:pPr>
        <w:spacing w:after="0" w:line="240" w:lineRule="auto"/>
        <w:jc w:val="center"/>
        <w:rPr>
          <w:rFonts w:cs="Arial"/>
          <w:b/>
          <w:sz w:val="24"/>
        </w:rPr>
      </w:pPr>
      <w:r>
        <w:rPr>
          <w:rFonts w:cs="Arial"/>
          <w:b/>
          <w:sz w:val="24"/>
        </w:rPr>
        <w:t>I</w:t>
      </w:r>
      <w:r w:rsidR="00E304F4" w:rsidRPr="004859EF">
        <w:rPr>
          <w:rFonts w:cs="Arial"/>
          <w:b/>
          <w:sz w:val="24"/>
        </w:rPr>
        <w:t>V.</w:t>
      </w:r>
    </w:p>
    <w:p w:rsidR="00E304F4" w:rsidRPr="004859EF" w:rsidRDefault="00E304F4" w:rsidP="004859EF">
      <w:pPr>
        <w:spacing w:after="0" w:line="240" w:lineRule="auto"/>
        <w:jc w:val="center"/>
        <w:rPr>
          <w:rFonts w:cs="Arial"/>
          <w:b/>
          <w:sz w:val="24"/>
        </w:rPr>
      </w:pPr>
      <w:r w:rsidRPr="004859EF">
        <w:rPr>
          <w:rFonts w:cs="Arial"/>
          <w:b/>
          <w:sz w:val="24"/>
        </w:rPr>
        <w:t>Práva a povinnosti smluvních stran</w:t>
      </w:r>
    </w:p>
    <w:p w:rsidR="00E304F4" w:rsidRPr="004859EF" w:rsidRDefault="00E304F4" w:rsidP="004859EF">
      <w:pPr>
        <w:pStyle w:val="Odstavecseseznamem"/>
        <w:numPr>
          <w:ilvl w:val="0"/>
          <w:numId w:val="9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>Pronajímatel:</w:t>
      </w:r>
    </w:p>
    <w:p w:rsidR="00E304F4" w:rsidRPr="004859EF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>má právo na placení sjednaného nájemného ve sjednané době řádně a včas, dle této smlouvy.</w:t>
      </w:r>
    </w:p>
    <w:p w:rsidR="00E304F4" w:rsidRPr="004859EF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 xml:space="preserve">má právo vstupu do </w:t>
      </w:r>
      <w:r w:rsidR="00A411B6">
        <w:rPr>
          <w:rFonts w:cs="Arial"/>
          <w:sz w:val="24"/>
        </w:rPr>
        <w:t xml:space="preserve">předmětu nájmu </w:t>
      </w:r>
      <w:r w:rsidRPr="004859EF">
        <w:rPr>
          <w:rFonts w:cs="Arial"/>
          <w:sz w:val="24"/>
        </w:rPr>
        <w:t xml:space="preserve">za účelem ověření, zda je </w:t>
      </w:r>
      <w:r w:rsidR="00A411B6">
        <w:rPr>
          <w:rFonts w:cs="Arial"/>
          <w:sz w:val="24"/>
        </w:rPr>
        <w:t xml:space="preserve">předmět nájmu </w:t>
      </w:r>
      <w:r w:rsidRPr="004859EF">
        <w:rPr>
          <w:rFonts w:cs="Arial"/>
          <w:sz w:val="24"/>
        </w:rPr>
        <w:t>užíván řádným způsobem, a za účelem kontroly, zda nedochází ke škodám. Je však povinen dohodnout datum vstupu předem</w:t>
      </w:r>
      <w:r w:rsidR="00460317">
        <w:rPr>
          <w:rFonts w:cs="Arial"/>
          <w:sz w:val="24"/>
        </w:rPr>
        <w:t xml:space="preserve"> s výjimkou, kterou tvoří odvrácení či zmenšení možných škod.</w:t>
      </w:r>
    </w:p>
    <w:p w:rsidR="00E304F4" w:rsidRPr="004859EF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 xml:space="preserve">má povinnost předat </w:t>
      </w:r>
      <w:r w:rsidR="00A411B6">
        <w:rPr>
          <w:rFonts w:cs="Arial"/>
          <w:sz w:val="24"/>
        </w:rPr>
        <w:t xml:space="preserve">předmět nájmu </w:t>
      </w:r>
      <w:r w:rsidRPr="004859EF">
        <w:rPr>
          <w:rFonts w:cs="Arial"/>
          <w:sz w:val="24"/>
        </w:rPr>
        <w:t xml:space="preserve">ve stavu způsobilém k jeho užívání a zajistit nájemci nerušený výkon práv spojených s užíváním </w:t>
      </w:r>
      <w:r w:rsidR="00A411B6">
        <w:rPr>
          <w:rFonts w:cs="Arial"/>
          <w:sz w:val="24"/>
        </w:rPr>
        <w:t xml:space="preserve">předmětu nájmu </w:t>
      </w:r>
      <w:r w:rsidRPr="004859EF">
        <w:rPr>
          <w:rFonts w:cs="Arial"/>
          <w:sz w:val="24"/>
        </w:rPr>
        <w:t>po dobu nájmu.</w:t>
      </w:r>
    </w:p>
    <w:p w:rsid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 xml:space="preserve">odstraní bez zbytečného odkladu závady, které mu byly nájemcem nahlášeny, a které bráni řádnému užívání </w:t>
      </w:r>
      <w:r w:rsidR="00A411B6">
        <w:rPr>
          <w:rFonts w:cs="Arial"/>
          <w:sz w:val="24"/>
        </w:rPr>
        <w:t>předmětu nájmu</w:t>
      </w:r>
      <w:r w:rsidRPr="004859EF">
        <w:rPr>
          <w:rFonts w:cs="Arial"/>
          <w:sz w:val="24"/>
        </w:rPr>
        <w:t>. Toto ustanovení se nepoužije v případě drobných závad nebo závad způsobených nájemcem nebo osobami, kteří se v</w:t>
      </w:r>
      <w:r w:rsidR="00460317">
        <w:rPr>
          <w:rFonts w:cs="Arial"/>
          <w:sz w:val="24"/>
        </w:rPr>
        <w:t> </w:t>
      </w:r>
      <w:r w:rsidR="00A411B6">
        <w:rPr>
          <w:rFonts w:cs="Arial"/>
          <w:sz w:val="24"/>
        </w:rPr>
        <w:t xml:space="preserve">předmětu nájmu </w:t>
      </w:r>
      <w:r w:rsidRPr="004859EF">
        <w:rPr>
          <w:rFonts w:cs="Arial"/>
          <w:sz w:val="24"/>
        </w:rPr>
        <w:t>nacházejí</w:t>
      </w:r>
      <w:r w:rsidR="006A503D">
        <w:rPr>
          <w:rFonts w:cs="Arial"/>
          <w:sz w:val="24"/>
        </w:rPr>
        <w:t>.</w:t>
      </w:r>
    </w:p>
    <w:p w:rsidR="00B26FC0" w:rsidRPr="004859EF" w:rsidRDefault="00B26FC0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má právo neumožnit přístup do </w:t>
      </w:r>
      <w:r w:rsidR="00A411B6">
        <w:rPr>
          <w:rFonts w:cs="Arial"/>
          <w:sz w:val="24"/>
        </w:rPr>
        <w:t xml:space="preserve">předmětu nájmu </w:t>
      </w:r>
      <w:r>
        <w:rPr>
          <w:rFonts w:cs="Arial"/>
          <w:sz w:val="24"/>
        </w:rPr>
        <w:t>osobám, které při průchodu vrátnicí neprokáží svou totožnost</w:t>
      </w:r>
      <w:r w:rsidR="006A503D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0"/>
          <w:numId w:val="9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Nájemce:</w:t>
      </w:r>
    </w:p>
    <w:p w:rsidR="00D5792E" w:rsidRDefault="0028577D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28577D">
        <w:rPr>
          <w:rFonts w:cs="Arial"/>
          <w:sz w:val="24"/>
        </w:rPr>
        <w:t xml:space="preserve">je povinen využívat systém třídění komunálního odpadu; za tímto účelem je nájemce povinen do kontejnerů na směsný komunální odpad, na papír, plast a do zvonu na smíšené sklo odkládat pouze odpady komunálního charakteru. Nájemce je povinen zajistit nakládání s jinými odpady vznikajícími při jeho hlavní podnikatelské činnosti v </w:t>
      </w:r>
      <w:r w:rsidR="00A411B6">
        <w:rPr>
          <w:rFonts w:cs="Arial"/>
          <w:sz w:val="24"/>
        </w:rPr>
        <w:t xml:space="preserve">předmětu nájmu </w:t>
      </w:r>
      <w:r w:rsidRPr="0028577D">
        <w:rPr>
          <w:rFonts w:cs="Arial"/>
          <w:sz w:val="24"/>
        </w:rPr>
        <w:t>v souladu s požadavky platného znění zákona o odpadech, a to na vlastní odpovědnost a náklady. V případě, že nájemce nedodrží výše uvedené povinnosti a pronajímateli bude v této souvislosti udělena oprávněným orgánem pokuta, je nájemce povinen tuto pokutu uhradit.</w:t>
      </w:r>
      <w:r w:rsidR="00C061E3">
        <w:rPr>
          <w:rFonts w:cs="Arial"/>
          <w:sz w:val="24"/>
        </w:rPr>
        <w:t xml:space="preserve"> Nájemce </w:t>
      </w:r>
      <w:r w:rsidR="006A503D">
        <w:rPr>
          <w:rFonts w:cs="Arial"/>
          <w:sz w:val="24"/>
        </w:rPr>
        <w:t>j</w:t>
      </w:r>
      <w:r w:rsidR="00D5792E">
        <w:rPr>
          <w:rFonts w:cs="Arial"/>
          <w:sz w:val="24"/>
        </w:rPr>
        <w:t>e povinen zajistit si uložení a následnou likvidaci nebezpečného nebo infekčního odpadu vznikající při jeho činnosti, k výzvě pronajímatele je povinen toto doložit</w:t>
      </w:r>
      <w:r w:rsidR="006A503D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je oprávněn po dobu trvání této smlouvy </w:t>
      </w:r>
      <w:r w:rsidR="00A411B6">
        <w:rPr>
          <w:rFonts w:cs="Arial"/>
          <w:sz w:val="24"/>
        </w:rPr>
        <w:t xml:space="preserve">předmět nájmu </w:t>
      </w:r>
      <w:r w:rsidRPr="00E304F4">
        <w:rPr>
          <w:rFonts w:cs="Arial"/>
          <w:sz w:val="24"/>
        </w:rPr>
        <w:t xml:space="preserve">užívat pouze v souladu s jeho účelem, </w:t>
      </w:r>
      <w:r w:rsidR="00A411B6">
        <w:rPr>
          <w:rFonts w:cs="Arial"/>
          <w:sz w:val="24"/>
        </w:rPr>
        <w:t xml:space="preserve">předmět nájmu </w:t>
      </w:r>
      <w:r w:rsidRPr="00E304F4">
        <w:rPr>
          <w:rFonts w:cs="Arial"/>
          <w:sz w:val="24"/>
        </w:rPr>
        <w:t>řádným způsobem udržovat a provádět jeho běžnou údržbu na své náklady, platit sjednané nájemné a úhradu za služby řádně a včas dle ustanovení této smlouvy</w:t>
      </w:r>
      <w:r w:rsidR="006A503D">
        <w:rPr>
          <w:rFonts w:cs="Arial"/>
          <w:sz w:val="24"/>
        </w:rPr>
        <w:t>.</w:t>
      </w:r>
    </w:p>
    <w:p w:rsidR="00C061E3" w:rsidRPr="00C061E3" w:rsidRDefault="00C061E3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C061E3">
        <w:rPr>
          <w:rFonts w:cs="Arial"/>
          <w:sz w:val="24"/>
        </w:rPr>
        <w:t xml:space="preserve">odpovídá za pojištění vnesených věcí do </w:t>
      </w:r>
      <w:r w:rsidR="00A411B6">
        <w:rPr>
          <w:rFonts w:cs="Arial"/>
          <w:sz w:val="24"/>
        </w:rPr>
        <w:t>předmětu nájmu</w:t>
      </w:r>
      <w:r w:rsidRPr="00C061E3">
        <w:rPr>
          <w:rFonts w:cs="Arial"/>
          <w:sz w:val="24"/>
        </w:rPr>
        <w:t xml:space="preserve">. Pojištění svého majetku v </w:t>
      </w:r>
      <w:r w:rsidR="00A411B6">
        <w:rPr>
          <w:rFonts w:cs="Arial"/>
          <w:sz w:val="24"/>
        </w:rPr>
        <w:t xml:space="preserve">předmětu nájmu </w:t>
      </w:r>
      <w:r w:rsidRPr="00C061E3">
        <w:rPr>
          <w:rFonts w:cs="Arial"/>
          <w:sz w:val="24"/>
        </w:rPr>
        <w:t>je povinen si zabezpečit na své náklady nájemce.</w:t>
      </w:r>
    </w:p>
    <w:p w:rsid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není jakkoliv oprávněn provádět stavební úpravy, měnit konstrukci nebo charakter </w:t>
      </w:r>
      <w:r w:rsidR="00A411B6">
        <w:rPr>
          <w:rFonts w:cs="Arial"/>
          <w:sz w:val="24"/>
        </w:rPr>
        <w:t>předmětu nájmu</w:t>
      </w:r>
      <w:r w:rsidRPr="00E304F4">
        <w:rPr>
          <w:rFonts w:cs="Arial"/>
          <w:sz w:val="24"/>
        </w:rPr>
        <w:t>, tj. neprovádět žádné podstatné změny, a to ani na svoje náklady, bez předchozího písemného souhlasu pronajímatele</w:t>
      </w:r>
      <w:r w:rsidR="006A503D">
        <w:rPr>
          <w:rFonts w:cs="Arial"/>
          <w:sz w:val="24"/>
        </w:rPr>
        <w:t>.</w:t>
      </w:r>
    </w:p>
    <w:p w:rsidR="006A503D" w:rsidRPr="00E304F4" w:rsidRDefault="006A503D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je povinen zajistit si úklid </w:t>
      </w:r>
      <w:r w:rsidR="00A411B6">
        <w:rPr>
          <w:rFonts w:cs="Arial"/>
          <w:sz w:val="24"/>
        </w:rPr>
        <w:t>předmětu nájmu</w:t>
      </w:r>
      <w:r>
        <w:rPr>
          <w:rFonts w:cs="Arial"/>
          <w:sz w:val="24"/>
        </w:rPr>
        <w:t>.</w:t>
      </w:r>
    </w:p>
    <w:p w:rsidR="009C7469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lastRenderedPageBreak/>
        <w:t xml:space="preserve">je povinen provádět na své náklady drobné opravy a údržbu </w:t>
      </w:r>
      <w:r w:rsidR="00A411B6">
        <w:rPr>
          <w:rFonts w:cs="Arial"/>
          <w:sz w:val="24"/>
        </w:rPr>
        <w:t>předmětu nájmu</w:t>
      </w:r>
      <w:r w:rsidRPr="00E304F4">
        <w:rPr>
          <w:rFonts w:cs="Arial"/>
          <w:sz w:val="24"/>
        </w:rPr>
        <w:t>, související s jeho běžným užíváním</w:t>
      </w:r>
      <w:r w:rsidR="009C7469">
        <w:rPr>
          <w:rFonts w:cs="Arial"/>
          <w:sz w:val="24"/>
        </w:rPr>
        <w:t>, mezi které patří:</w:t>
      </w:r>
    </w:p>
    <w:p w:rsidR="009C7469" w:rsidRPr="006C45BB" w:rsidRDefault="009C7469" w:rsidP="009C7469">
      <w:pPr>
        <w:pStyle w:val="Odstavecseseznamem"/>
        <w:numPr>
          <w:ilvl w:val="2"/>
          <w:numId w:val="9"/>
        </w:numPr>
        <w:spacing w:after="0" w:line="240" w:lineRule="auto"/>
        <w:jc w:val="both"/>
        <w:rPr>
          <w:rFonts w:cs="Arial"/>
          <w:sz w:val="24"/>
        </w:rPr>
      </w:pPr>
      <w:r w:rsidRPr="006C45BB">
        <w:rPr>
          <w:rFonts w:cs="Arial"/>
          <w:sz w:val="24"/>
        </w:rPr>
        <w:t>opravy povrchů podlah, stěn a stropů;</w:t>
      </w:r>
    </w:p>
    <w:p w:rsidR="009C7469" w:rsidRPr="006C45BB" w:rsidRDefault="009C7469" w:rsidP="009C7469">
      <w:pPr>
        <w:pStyle w:val="Odstavecseseznamem"/>
        <w:numPr>
          <w:ilvl w:val="2"/>
          <w:numId w:val="9"/>
        </w:numPr>
        <w:spacing w:after="0" w:line="240" w:lineRule="auto"/>
        <w:jc w:val="both"/>
        <w:rPr>
          <w:rFonts w:cs="Arial"/>
          <w:sz w:val="24"/>
        </w:rPr>
      </w:pPr>
      <w:r w:rsidRPr="006C45BB">
        <w:rPr>
          <w:rFonts w:cs="Arial"/>
          <w:sz w:val="24"/>
        </w:rPr>
        <w:t>výmalba stěn a stropů</w:t>
      </w:r>
      <w:r w:rsidR="00C45FA6" w:rsidRPr="006C45BB">
        <w:rPr>
          <w:rFonts w:cs="Arial"/>
          <w:sz w:val="24"/>
        </w:rPr>
        <w:t xml:space="preserve"> alespoň 1x za 2 roky</w:t>
      </w:r>
      <w:r w:rsidRPr="006C45BB">
        <w:rPr>
          <w:rFonts w:cs="Arial"/>
          <w:sz w:val="24"/>
        </w:rPr>
        <w:t>;</w:t>
      </w:r>
    </w:p>
    <w:p w:rsidR="00E304F4" w:rsidRPr="006C45BB" w:rsidRDefault="009C7469" w:rsidP="009C7469">
      <w:pPr>
        <w:pStyle w:val="Odstavecseseznamem"/>
        <w:numPr>
          <w:ilvl w:val="2"/>
          <w:numId w:val="9"/>
        </w:numPr>
        <w:spacing w:after="0" w:line="240" w:lineRule="auto"/>
        <w:jc w:val="both"/>
        <w:rPr>
          <w:rFonts w:cs="Arial"/>
          <w:sz w:val="24"/>
        </w:rPr>
      </w:pPr>
      <w:r w:rsidRPr="006C45BB">
        <w:rPr>
          <w:rFonts w:cs="Arial"/>
          <w:sz w:val="24"/>
        </w:rPr>
        <w:t>opravy či výměna dveřních kování a klik</w:t>
      </w:r>
      <w:r w:rsidR="00B26FC0" w:rsidRPr="006C45BB">
        <w:rPr>
          <w:rFonts w:cs="Arial"/>
          <w:sz w:val="24"/>
        </w:rPr>
        <w:t xml:space="preserve"> (s výjimkou zámků)</w:t>
      </w:r>
      <w:r w:rsidRPr="006C45BB">
        <w:rPr>
          <w:rFonts w:cs="Arial"/>
          <w:sz w:val="24"/>
        </w:rPr>
        <w:t>, umyvadlových baterií, výlevek, splachovačů</w:t>
      </w:r>
      <w:r w:rsidR="00E060CF" w:rsidRPr="006C45BB">
        <w:rPr>
          <w:rFonts w:cs="Arial"/>
          <w:sz w:val="24"/>
        </w:rPr>
        <w:t>;</w:t>
      </w:r>
    </w:p>
    <w:p w:rsidR="009C7469" w:rsidRPr="006C45BB" w:rsidRDefault="009C7469" w:rsidP="009C7469">
      <w:pPr>
        <w:pStyle w:val="Odstavecseseznamem"/>
        <w:numPr>
          <w:ilvl w:val="2"/>
          <w:numId w:val="9"/>
        </w:numPr>
        <w:spacing w:after="0" w:line="240" w:lineRule="auto"/>
        <w:jc w:val="both"/>
        <w:rPr>
          <w:rFonts w:cs="Arial"/>
          <w:sz w:val="24"/>
        </w:rPr>
      </w:pPr>
      <w:r w:rsidRPr="006C45BB">
        <w:rPr>
          <w:rFonts w:cs="Arial"/>
          <w:sz w:val="24"/>
        </w:rPr>
        <w:t>výměna zdrojů světla i celých svítidel</w:t>
      </w:r>
      <w:r w:rsidR="002E63DF" w:rsidRPr="006C45BB">
        <w:rPr>
          <w:rFonts w:cs="Arial"/>
          <w:sz w:val="24"/>
        </w:rPr>
        <w:t>;</w:t>
      </w:r>
    </w:p>
    <w:p w:rsidR="002E63DF" w:rsidRPr="006C45BB" w:rsidRDefault="002E63DF" w:rsidP="009C7469">
      <w:pPr>
        <w:pStyle w:val="Odstavecseseznamem"/>
        <w:numPr>
          <w:ilvl w:val="2"/>
          <w:numId w:val="9"/>
        </w:numPr>
        <w:spacing w:after="0" w:line="240" w:lineRule="auto"/>
        <w:jc w:val="both"/>
        <w:rPr>
          <w:rFonts w:cs="Arial"/>
          <w:sz w:val="24"/>
        </w:rPr>
      </w:pPr>
      <w:r w:rsidRPr="006C45BB">
        <w:rPr>
          <w:rFonts w:cs="Arial"/>
          <w:sz w:val="24"/>
        </w:rPr>
        <w:t>revize elektrických spotřebičů umístěných či užívaných v předmětu nájmu</w:t>
      </w:r>
      <w:r w:rsidR="006A503D" w:rsidRPr="006C45BB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není oprávněn přenechat </w:t>
      </w:r>
      <w:r w:rsidR="00A411B6">
        <w:rPr>
          <w:rFonts w:cs="Arial"/>
          <w:sz w:val="24"/>
        </w:rPr>
        <w:t xml:space="preserve">předmět nájmu </w:t>
      </w:r>
      <w:r w:rsidRPr="00E304F4">
        <w:rPr>
          <w:rFonts w:cs="Arial"/>
          <w:sz w:val="24"/>
        </w:rPr>
        <w:t>jiné osobě k užívání bez předcházejícího souhlasu pronajímatele</w:t>
      </w:r>
      <w:r w:rsidR="006A503D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je povinen oznámit bez zbytečného odkladu pronajímateli potřebu těch oprav v</w:t>
      </w:r>
      <w:r w:rsidR="00B26FC0">
        <w:rPr>
          <w:rFonts w:cs="Arial"/>
          <w:sz w:val="24"/>
        </w:rPr>
        <w:t> </w:t>
      </w:r>
      <w:r w:rsidR="00A411B6">
        <w:rPr>
          <w:rFonts w:cs="Arial"/>
          <w:sz w:val="24"/>
        </w:rPr>
        <w:t>předmětu nájmu</w:t>
      </w:r>
      <w:r w:rsidRPr="00E304F4">
        <w:rPr>
          <w:rFonts w:cs="Arial"/>
          <w:sz w:val="24"/>
        </w:rPr>
        <w:t>, které má nést pronajímatel a umožnit jejích provedení, jinak odpovídá za škodu, která takto vznikla, a to v plné výši</w:t>
      </w:r>
      <w:r w:rsidR="006A503D">
        <w:rPr>
          <w:rFonts w:cs="Arial"/>
          <w:sz w:val="24"/>
        </w:rPr>
        <w:t>.</w:t>
      </w:r>
    </w:p>
    <w:p w:rsidR="00E304F4" w:rsidRPr="00E304F4" w:rsidRDefault="00BC049F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odpovídá za všechny škody vzniklé v souvislosti s provozem </w:t>
      </w:r>
      <w:r w:rsidR="00A411B6">
        <w:rPr>
          <w:rFonts w:cs="Arial"/>
          <w:sz w:val="24"/>
        </w:rPr>
        <w:t>předmětu nájmu</w:t>
      </w:r>
      <w:r w:rsidR="006A503D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je povinen ke dni skončení nájmu předat </w:t>
      </w:r>
      <w:r w:rsidR="00A411B6">
        <w:rPr>
          <w:rFonts w:cs="Arial"/>
          <w:sz w:val="24"/>
        </w:rPr>
        <w:t xml:space="preserve">předmět nájmu </w:t>
      </w:r>
      <w:r w:rsidRPr="00E304F4">
        <w:rPr>
          <w:rFonts w:cs="Arial"/>
          <w:sz w:val="24"/>
        </w:rPr>
        <w:t>pronajímateli vymalovan</w:t>
      </w:r>
      <w:r w:rsidR="00B26FC0">
        <w:rPr>
          <w:rFonts w:cs="Arial"/>
          <w:sz w:val="24"/>
        </w:rPr>
        <w:t>ý</w:t>
      </w:r>
      <w:r w:rsidRPr="00E304F4">
        <w:rPr>
          <w:rFonts w:cs="Arial"/>
          <w:sz w:val="24"/>
        </w:rPr>
        <w:t>, vyklizen</w:t>
      </w:r>
      <w:r w:rsidR="00B26FC0">
        <w:rPr>
          <w:rFonts w:cs="Arial"/>
          <w:sz w:val="24"/>
        </w:rPr>
        <w:t>ý</w:t>
      </w:r>
      <w:r w:rsidRPr="00E304F4">
        <w:rPr>
          <w:rFonts w:cs="Arial"/>
          <w:sz w:val="24"/>
        </w:rPr>
        <w:t xml:space="preserve"> a uklizen</w:t>
      </w:r>
      <w:r w:rsidR="00B26FC0">
        <w:rPr>
          <w:rFonts w:cs="Arial"/>
          <w:sz w:val="24"/>
        </w:rPr>
        <w:t>ý</w:t>
      </w:r>
      <w:r w:rsidRPr="00E304F4">
        <w:rPr>
          <w:rFonts w:cs="Arial"/>
          <w:sz w:val="24"/>
        </w:rPr>
        <w:t xml:space="preserve"> a ve stavu, v jakém </w:t>
      </w:r>
      <w:r w:rsidR="00B26FC0">
        <w:rPr>
          <w:rFonts w:cs="Arial"/>
          <w:sz w:val="24"/>
        </w:rPr>
        <w:t>nebytový prostor</w:t>
      </w:r>
      <w:r w:rsidRPr="00E304F4">
        <w:rPr>
          <w:rFonts w:cs="Arial"/>
          <w:sz w:val="24"/>
        </w:rPr>
        <w:t xml:space="preserve"> převzal, s přihlédnutím k běžnému opotřebení při řádném užívání a údržbě. Škody způsobené nájemcem, budou pronajímateli uhrazeny nebo odstraněny na náklady nájemce</w:t>
      </w:r>
      <w:r w:rsidR="006A503D">
        <w:rPr>
          <w:rFonts w:cs="Arial"/>
          <w:sz w:val="24"/>
        </w:rPr>
        <w:t>.</w:t>
      </w:r>
    </w:p>
    <w:p w:rsidR="00E304F4" w:rsidRP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je povinen umožnit pronajímateli po jeho předchozím oznámení termínu prohlídku </w:t>
      </w:r>
      <w:r w:rsidR="00A411B6">
        <w:rPr>
          <w:rFonts w:cs="Arial"/>
          <w:sz w:val="24"/>
        </w:rPr>
        <w:t xml:space="preserve">předmětu nájmu </w:t>
      </w:r>
      <w:r w:rsidRPr="00E304F4">
        <w:rPr>
          <w:rFonts w:cs="Arial"/>
          <w:sz w:val="24"/>
        </w:rPr>
        <w:t xml:space="preserve">za účelem ověření, zda je </w:t>
      </w:r>
      <w:r w:rsidR="00A411B6">
        <w:rPr>
          <w:rFonts w:cs="Arial"/>
          <w:sz w:val="24"/>
        </w:rPr>
        <w:t xml:space="preserve">předmět nájmu </w:t>
      </w:r>
      <w:r w:rsidRPr="00E304F4">
        <w:rPr>
          <w:rFonts w:cs="Arial"/>
          <w:sz w:val="24"/>
        </w:rPr>
        <w:t xml:space="preserve">užíván řádným způsobem a za účelem kontroly, zda nedochází ke škodám na </w:t>
      </w:r>
      <w:r w:rsidR="00A411B6">
        <w:rPr>
          <w:rFonts w:cs="Arial"/>
          <w:sz w:val="24"/>
        </w:rPr>
        <w:t>předmětu nájmu</w:t>
      </w:r>
      <w:r w:rsidR="006A503D">
        <w:rPr>
          <w:rFonts w:cs="Arial"/>
          <w:sz w:val="24"/>
        </w:rPr>
        <w:t>.</w:t>
      </w:r>
    </w:p>
    <w:p w:rsidR="00E304F4" w:rsidRDefault="00E304F4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je povinen dodržovat </w:t>
      </w:r>
      <w:r w:rsidR="00B26FC0">
        <w:rPr>
          <w:rFonts w:cs="Arial"/>
          <w:sz w:val="24"/>
        </w:rPr>
        <w:t xml:space="preserve">a zajistit, aby osoby navštěvující </w:t>
      </w:r>
      <w:r w:rsidR="00A411B6">
        <w:rPr>
          <w:rFonts w:cs="Arial"/>
          <w:sz w:val="24"/>
        </w:rPr>
        <w:t xml:space="preserve">předmět nájmu </w:t>
      </w:r>
      <w:r w:rsidR="00B26FC0">
        <w:rPr>
          <w:rFonts w:cs="Arial"/>
          <w:sz w:val="24"/>
        </w:rPr>
        <w:t>dodržovali</w:t>
      </w:r>
      <w:r w:rsidRPr="00E304F4">
        <w:rPr>
          <w:rFonts w:cs="Arial"/>
          <w:sz w:val="24"/>
        </w:rPr>
        <w:t xml:space="preserve"> pravidla slušného občanského soužití</w:t>
      </w:r>
      <w:r w:rsidR="006A503D">
        <w:rPr>
          <w:rFonts w:cs="Arial"/>
          <w:sz w:val="24"/>
        </w:rPr>
        <w:t>.</w:t>
      </w:r>
    </w:p>
    <w:p w:rsidR="00291EF0" w:rsidRPr="00E304F4" w:rsidRDefault="002E63DF" w:rsidP="004859EF">
      <w:pPr>
        <w:pStyle w:val="Odstavecseseznamem"/>
        <w:numPr>
          <w:ilvl w:val="1"/>
          <w:numId w:val="9"/>
        </w:numPr>
        <w:spacing w:after="0" w:line="240" w:lineRule="auto"/>
        <w:ind w:left="1134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>j</w:t>
      </w:r>
      <w:r w:rsidR="00291EF0">
        <w:rPr>
          <w:rFonts w:cs="Arial"/>
          <w:sz w:val="24"/>
        </w:rPr>
        <w:t>e povinen dodržovat dopravně-provozní řád areálu</w:t>
      </w:r>
      <w:r>
        <w:rPr>
          <w:rFonts w:cs="Arial"/>
          <w:sz w:val="24"/>
        </w:rPr>
        <w:t xml:space="preserve">. 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4859EF" w:rsidRDefault="00E304F4" w:rsidP="004859EF">
      <w:pPr>
        <w:spacing w:after="0" w:line="240" w:lineRule="auto"/>
        <w:jc w:val="center"/>
        <w:rPr>
          <w:rFonts w:cs="Arial"/>
          <w:b/>
          <w:sz w:val="24"/>
        </w:rPr>
      </w:pPr>
      <w:r w:rsidRPr="004859EF">
        <w:rPr>
          <w:rFonts w:cs="Arial"/>
          <w:b/>
          <w:sz w:val="24"/>
        </w:rPr>
        <w:t>V.</w:t>
      </w:r>
    </w:p>
    <w:p w:rsidR="00E304F4" w:rsidRPr="004859EF" w:rsidRDefault="00E304F4" w:rsidP="004859EF">
      <w:pPr>
        <w:spacing w:after="0" w:line="240" w:lineRule="auto"/>
        <w:jc w:val="center"/>
        <w:rPr>
          <w:rFonts w:cs="Arial"/>
          <w:b/>
          <w:sz w:val="24"/>
        </w:rPr>
      </w:pPr>
      <w:r w:rsidRPr="004859EF">
        <w:rPr>
          <w:rFonts w:cs="Arial"/>
          <w:b/>
          <w:sz w:val="24"/>
        </w:rPr>
        <w:t>Skončení nájmu</w:t>
      </w:r>
    </w:p>
    <w:p w:rsidR="005C2124" w:rsidRPr="009B1565" w:rsidRDefault="005C2124" w:rsidP="009B1565">
      <w:pPr>
        <w:pStyle w:val="Odstavecseseznamem"/>
        <w:numPr>
          <w:ilvl w:val="0"/>
          <w:numId w:val="13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E6231A">
        <w:rPr>
          <w:rFonts w:cs="Arial"/>
          <w:sz w:val="24"/>
        </w:rPr>
        <w:t xml:space="preserve">Nájem se </w:t>
      </w:r>
      <w:r w:rsidRPr="009B1565">
        <w:rPr>
          <w:rFonts w:cs="Arial"/>
          <w:sz w:val="24"/>
        </w:rPr>
        <w:t xml:space="preserve">sjednává na </w:t>
      </w:r>
      <w:r w:rsidR="000E1713" w:rsidRPr="009B1565">
        <w:rPr>
          <w:rFonts w:cs="Arial"/>
          <w:sz w:val="24"/>
        </w:rPr>
        <w:t xml:space="preserve">dobu </w:t>
      </w:r>
      <w:r w:rsidR="00E6231A" w:rsidRPr="009B1565">
        <w:rPr>
          <w:rFonts w:cs="Arial"/>
          <w:sz w:val="24"/>
        </w:rPr>
        <w:t>neurčitou</w:t>
      </w:r>
      <w:r w:rsidR="000E1713" w:rsidRPr="009B1565">
        <w:rPr>
          <w:rFonts w:cs="Arial"/>
          <w:sz w:val="24"/>
        </w:rPr>
        <w:t>, s počátkem od 1.</w:t>
      </w:r>
      <w:r w:rsidR="00753F58">
        <w:rPr>
          <w:rFonts w:cs="Arial"/>
          <w:sz w:val="24"/>
        </w:rPr>
        <w:t>8</w:t>
      </w:r>
      <w:r w:rsidR="000E1713" w:rsidRPr="009B1565">
        <w:rPr>
          <w:rFonts w:cs="Arial"/>
          <w:sz w:val="24"/>
        </w:rPr>
        <w:t>.2022</w:t>
      </w:r>
      <w:r w:rsidR="009B1565">
        <w:rPr>
          <w:rFonts w:cs="Arial"/>
          <w:sz w:val="24"/>
        </w:rPr>
        <w:t>.</w:t>
      </w:r>
      <w:r w:rsidR="000E1713" w:rsidRPr="009B1565">
        <w:rPr>
          <w:rFonts w:cs="Arial"/>
          <w:sz w:val="24"/>
        </w:rPr>
        <w:t xml:space="preserve"> </w:t>
      </w:r>
    </w:p>
    <w:p w:rsidR="009B1565" w:rsidRDefault="009B1565" w:rsidP="009B1565">
      <w:pPr>
        <w:pStyle w:val="Odstavecseseznamem"/>
        <w:numPr>
          <w:ilvl w:val="0"/>
          <w:numId w:val="13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Nájem je možné ukončit písemnou výpovědí. Výpovědní doba činí 3 měsíce a počíná běžet prvním dnem měsíce následujícího po doručení výpovědi. </w:t>
      </w:r>
    </w:p>
    <w:p w:rsidR="000A671D" w:rsidRPr="000A671D" w:rsidRDefault="000A671D" w:rsidP="009B1565">
      <w:pPr>
        <w:pStyle w:val="Odstavecseseznamem"/>
        <w:numPr>
          <w:ilvl w:val="0"/>
          <w:numId w:val="13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0A671D">
        <w:rPr>
          <w:rFonts w:cs="Arial"/>
          <w:sz w:val="24"/>
        </w:rPr>
        <w:t>Po skončení nájemního vztahu předá nájemce pronajímateli předmět nájmu ve stavu, v jakém jej převzal, s přihlédnutím k obvyklému opotřebení. Pro případ, že by nájemce nevyklidil předmět nájmu ke dni ukončení nájemní smlouvy:</w:t>
      </w:r>
    </w:p>
    <w:p w:rsidR="000A671D" w:rsidRPr="000A671D" w:rsidRDefault="000A671D" w:rsidP="000A671D">
      <w:pPr>
        <w:pStyle w:val="Odstavecseseznamem"/>
        <w:numPr>
          <w:ilvl w:val="1"/>
          <w:numId w:val="11"/>
        </w:numPr>
        <w:spacing w:after="0" w:line="240" w:lineRule="auto"/>
        <w:jc w:val="both"/>
        <w:rPr>
          <w:rFonts w:cs="Arial"/>
          <w:sz w:val="24"/>
        </w:rPr>
      </w:pPr>
      <w:r w:rsidRPr="000A671D">
        <w:rPr>
          <w:rFonts w:cs="Arial"/>
          <w:sz w:val="24"/>
        </w:rPr>
        <w:t>sjednávají účastníci této smlouvy smluvní pokutu ve výši 500,-Kč, kterou je nájemce povinen zaplatit pronajímateli za každý den prodlení s předáním a vyklizením předmětu nájmu</w:t>
      </w:r>
      <w:r w:rsidR="00A411B6">
        <w:rPr>
          <w:rFonts w:cs="Arial"/>
          <w:sz w:val="24"/>
        </w:rPr>
        <w:t>,</w:t>
      </w:r>
      <w:r w:rsidRPr="000A671D">
        <w:rPr>
          <w:rFonts w:cs="Arial"/>
          <w:sz w:val="24"/>
        </w:rPr>
        <w:t xml:space="preserve"> a to do týdne po výzvě pronajímatelem k jejímu uhrazení.</w:t>
      </w:r>
    </w:p>
    <w:p w:rsidR="004C3695" w:rsidRDefault="000A671D" w:rsidP="000A671D">
      <w:pPr>
        <w:pStyle w:val="Odstavecseseznamem"/>
        <w:numPr>
          <w:ilvl w:val="1"/>
          <w:numId w:val="11"/>
        </w:numPr>
        <w:spacing w:after="0" w:line="240" w:lineRule="auto"/>
        <w:jc w:val="both"/>
        <w:rPr>
          <w:rFonts w:cs="Arial"/>
          <w:sz w:val="24"/>
        </w:rPr>
      </w:pPr>
      <w:r w:rsidRPr="000A671D">
        <w:rPr>
          <w:rFonts w:cs="Arial"/>
          <w:sz w:val="24"/>
        </w:rPr>
        <w:t>nájemce podpisem této smlouvy zároveň pronajímatele zplnomocňuje k otevření předmětu nájmu za přítomnosti dvou svědků, provedení přesného soupisu věcí zde umístěných a vyklizení těchto věcí a jejich uskladnění na náklady nájemce.</w:t>
      </w:r>
    </w:p>
    <w:p w:rsidR="004C3695" w:rsidRPr="000A671D" w:rsidRDefault="004C3695" w:rsidP="000A671D">
      <w:pPr>
        <w:spacing w:after="0" w:line="240" w:lineRule="auto"/>
        <w:jc w:val="both"/>
        <w:rPr>
          <w:rFonts w:cs="Arial"/>
          <w:sz w:val="24"/>
        </w:rPr>
      </w:pPr>
    </w:p>
    <w:p w:rsidR="00E304F4" w:rsidRPr="004859EF" w:rsidRDefault="00E304F4" w:rsidP="004859EF">
      <w:pPr>
        <w:spacing w:after="0" w:line="240" w:lineRule="auto"/>
        <w:jc w:val="center"/>
        <w:rPr>
          <w:rFonts w:cs="Arial"/>
          <w:b/>
          <w:sz w:val="24"/>
        </w:rPr>
      </w:pPr>
      <w:r w:rsidRPr="004859EF">
        <w:rPr>
          <w:rFonts w:cs="Arial"/>
          <w:b/>
          <w:sz w:val="24"/>
        </w:rPr>
        <w:t>V</w:t>
      </w:r>
      <w:r w:rsidR="004C3695">
        <w:rPr>
          <w:rFonts w:cs="Arial"/>
          <w:b/>
          <w:sz w:val="24"/>
        </w:rPr>
        <w:t>I</w:t>
      </w:r>
      <w:r w:rsidRPr="004859EF">
        <w:rPr>
          <w:rFonts w:cs="Arial"/>
          <w:b/>
          <w:sz w:val="24"/>
        </w:rPr>
        <w:t>.</w:t>
      </w:r>
    </w:p>
    <w:p w:rsidR="00E304F4" w:rsidRPr="004859EF" w:rsidRDefault="00E304F4" w:rsidP="004859EF">
      <w:pPr>
        <w:spacing w:after="0" w:line="240" w:lineRule="auto"/>
        <w:jc w:val="center"/>
        <w:rPr>
          <w:rFonts w:cs="Arial"/>
          <w:b/>
          <w:sz w:val="24"/>
        </w:rPr>
      </w:pPr>
      <w:r w:rsidRPr="004859EF">
        <w:rPr>
          <w:rFonts w:cs="Arial"/>
          <w:b/>
          <w:sz w:val="24"/>
        </w:rPr>
        <w:t>Ostatní ujednání</w:t>
      </w:r>
    </w:p>
    <w:p w:rsidR="00E304F4" w:rsidRDefault="00E304F4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 xml:space="preserve">Práva a povinnosti touto smlouvou neupravené se řídí Občanským zákoníkem v platném znění. </w:t>
      </w:r>
    </w:p>
    <w:p w:rsidR="006C45BB" w:rsidRDefault="006C45BB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lastRenderedPageBreak/>
        <w:t xml:space="preserve">Smluvní strany se dohodly, že tato nájemní smlouva dnem účinnosti nahrazuje předchozí nájemní smlouvu. </w:t>
      </w:r>
    </w:p>
    <w:p w:rsidR="00D27D7A" w:rsidRPr="004859EF" w:rsidRDefault="00D27D7A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Tato smlouva je sepsána v jazyce českém ve 2 </w:t>
      </w:r>
      <w:r w:rsidRPr="004859EF">
        <w:rPr>
          <w:rFonts w:cs="Arial"/>
          <w:sz w:val="24"/>
        </w:rPr>
        <w:t>stejnopisech, kdy každá strana obdrží po jednom vyhotovení.</w:t>
      </w:r>
      <w:r>
        <w:rPr>
          <w:rFonts w:cs="Arial"/>
          <w:sz w:val="24"/>
        </w:rPr>
        <w:t xml:space="preserve"> </w:t>
      </w:r>
    </w:p>
    <w:p w:rsidR="00E304F4" w:rsidRPr="004859EF" w:rsidRDefault="00E304F4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>Písemnosti se doručují doporučenou poštou, nebo kurýrem na adresu uvedenou v záhlaví. Za den doručení se považuje den přijetí zásilky, odmítnutí zásilky, nebo den jejího uložení na poště.</w:t>
      </w:r>
    </w:p>
    <w:p w:rsidR="006C45BB" w:rsidRPr="00CA4A54" w:rsidRDefault="006C45BB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CA4A54">
        <w:rPr>
          <w:rFonts w:cs="Arial"/>
          <w:sz w:val="24"/>
        </w:rPr>
        <w:t xml:space="preserve">Tato smlouva nabývá platnosti ke dni jejího podpisu oběma stranami a účinnosti </w:t>
      </w:r>
      <w:r>
        <w:rPr>
          <w:rFonts w:cs="Arial"/>
          <w:sz w:val="24"/>
        </w:rPr>
        <w:t xml:space="preserve">dnem </w:t>
      </w:r>
      <w:r w:rsidR="00F65FB9">
        <w:rPr>
          <w:rFonts w:cs="Arial"/>
          <w:sz w:val="24"/>
        </w:rPr>
        <w:t>1.</w:t>
      </w:r>
      <w:r w:rsidR="00540F5F">
        <w:rPr>
          <w:rFonts w:cs="Arial"/>
          <w:sz w:val="24"/>
        </w:rPr>
        <w:t>8</w:t>
      </w:r>
      <w:r w:rsidR="00F65FB9">
        <w:rPr>
          <w:rFonts w:cs="Arial"/>
          <w:sz w:val="24"/>
        </w:rPr>
        <w:t>.2022</w:t>
      </w:r>
      <w:r>
        <w:rPr>
          <w:rFonts w:cs="Arial"/>
          <w:sz w:val="24"/>
        </w:rPr>
        <w:t xml:space="preserve"> za podmínky jejího předchozího </w:t>
      </w:r>
      <w:r w:rsidRPr="00CA4A54">
        <w:rPr>
          <w:rFonts w:cs="Arial"/>
          <w:sz w:val="24"/>
        </w:rPr>
        <w:t>uveřejnění v registru smluv.</w:t>
      </w:r>
    </w:p>
    <w:p w:rsidR="004859EF" w:rsidRDefault="00E304F4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4859EF">
        <w:rPr>
          <w:rFonts w:cs="Arial"/>
          <w:sz w:val="24"/>
        </w:rPr>
        <w:t xml:space="preserve">Veškeré dodatky k této smlouvě musí být v písemné formě, musí být schváleny a podepsány oběma stranami. </w:t>
      </w:r>
    </w:p>
    <w:p w:rsidR="005C2124" w:rsidRDefault="004859EF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5C2124">
        <w:rPr>
          <w:rFonts w:cs="Arial"/>
          <w:sz w:val="24"/>
        </w:rPr>
        <w:t>Pronajímatel je osobou povinn</w:t>
      </w:r>
      <w:r w:rsidR="00CA4A54" w:rsidRPr="005C2124">
        <w:rPr>
          <w:rFonts w:cs="Arial"/>
          <w:sz w:val="24"/>
        </w:rPr>
        <w:t xml:space="preserve">ou podle zákona č. 340/2015 Sb. a z toho důvodu musí být tato smlouva uveřejněna v registru smluv, toto uveřejnění zajistí Pronajímatel. </w:t>
      </w:r>
    </w:p>
    <w:p w:rsidR="00E304F4" w:rsidRPr="005C2124" w:rsidRDefault="00E304F4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5C2124">
        <w:rPr>
          <w:rFonts w:cs="Arial"/>
          <w:sz w:val="24"/>
        </w:rPr>
        <w:t xml:space="preserve">Smluvní strany prohlašují, že si smlouvu před jejím podpisem přečetly, že byla uzavřena po vzájemném projednání, určitě, vážně a srozumitelně, nikoli v tísni ani za jinak jednostranně nevýhodných podmínek. Tyto skutečnosti potvrzují pak smluvní strany svým podpisem. </w:t>
      </w:r>
    </w:p>
    <w:p w:rsidR="009B1565" w:rsidRDefault="002A78B0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9519F6">
        <w:rPr>
          <w:rFonts w:cs="Arial"/>
          <w:sz w:val="24"/>
        </w:rPr>
        <w:t>Uzavření této nájemní smlouvy projednala dozorčí rada pronajímatele a udělila předchozí písemný souhlas dne</w:t>
      </w:r>
      <w:r w:rsidR="00123C46" w:rsidRPr="009519F6">
        <w:rPr>
          <w:rFonts w:cs="Arial"/>
          <w:sz w:val="24"/>
        </w:rPr>
        <w:t xml:space="preserve"> </w:t>
      </w:r>
      <w:r w:rsidR="00753F58">
        <w:rPr>
          <w:rFonts w:cs="Arial"/>
          <w:sz w:val="24"/>
        </w:rPr>
        <w:t>09</w:t>
      </w:r>
      <w:r w:rsidR="00753F58" w:rsidRPr="009519F6">
        <w:rPr>
          <w:rFonts w:cs="Arial"/>
          <w:sz w:val="24"/>
        </w:rPr>
        <w:t xml:space="preserve">. </w:t>
      </w:r>
      <w:r w:rsidR="00753F58">
        <w:rPr>
          <w:rFonts w:cs="Arial"/>
          <w:sz w:val="24"/>
        </w:rPr>
        <w:t>06</w:t>
      </w:r>
      <w:r w:rsidR="00753F58" w:rsidRPr="009519F6">
        <w:rPr>
          <w:rFonts w:cs="Arial"/>
          <w:sz w:val="24"/>
        </w:rPr>
        <w:t>. 202</w:t>
      </w:r>
      <w:r w:rsidR="00753F58">
        <w:rPr>
          <w:rFonts w:cs="Arial"/>
          <w:sz w:val="24"/>
        </w:rPr>
        <w:t>2</w:t>
      </w:r>
      <w:r w:rsidR="00753F58" w:rsidRPr="009519F6">
        <w:rPr>
          <w:rFonts w:cs="Arial"/>
          <w:sz w:val="24"/>
        </w:rPr>
        <w:t>.</w:t>
      </w:r>
    </w:p>
    <w:p w:rsidR="002E63DF" w:rsidRPr="009519F6" w:rsidRDefault="002E63DF" w:rsidP="009B1565">
      <w:pPr>
        <w:pStyle w:val="Odstavecseseznamem"/>
        <w:numPr>
          <w:ilvl w:val="0"/>
          <w:numId w:val="18"/>
        </w:numPr>
        <w:spacing w:after="0" w:line="240" w:lineRule="auto"/>
        <w:ind w:left="567" w:hanging="567"/>
        <w:jc w:val="both"/>
        <w:rPr>
          <w:rFonts w:cs="Arial"/>
          <w:sz w:val="24"/>
        </w:rPr>
      </w:pPr>
      <w:r w:rsidRPr="009519F6">
        <w:rPr>
          <w:rFonts w:cs="Arial"/>
          <w:sz w:val="24"/>
        </w:rPr>
        <w:t>Nedílnou součástí této smlouvy je i příloha:</w:t>
      </w:r>
    </w:p>
    <w:p w:rsidR="002E63DF" w:rsidRPr="004859EF" w:rsidRDefault="002E63DF" w:rsidP="009B1565">
      <w:pPr>
        <w:pStyle w:val="Odstavecseseznamem"/>
        <w:numPr>
          <w:ilvl w:val="1"/>
          <w:numId w:val="18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Dopravně-provozní řád </w:t>
      </w: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 xml:space="preserve">V </w:t>
      </w:r>
      <w:r w:rsidR="00123C46">
        <w:rPr>
          <w:rFonts w:cs="Arial"/>
          <w:sz w:val="24"/>
        </w:rPr>
        <w:t>Praze</w:t>
      </w:r>
      <w:r w:rsidRPr="00E304F4">
        <w:rPr>
          <w:rFonts w:cs="Arial"/>
          <w:sz w:val="24"/>
        </w:rPr>
        <w:t xml:space="preserve"> dne </w:t>
      </w:r>
      <w:r w:rsidR="000E1713">
        <w:rPr>
          <w:rFonts w:cs="Arial"/>
          <w:sz w:val="24"/>
        </w:rPr>
        <w:t xml:space="preserve">: </w:t>
      </w:r>
      <w:r w:rsidR="00E6231A">
        <w:rPr>
          <w:rFonts w:cs="Arial"/>
          <w:sz w:val="24"/>
        </w:rPr>
        <w:t>……………….</w:t>
      </w:r>
      <w:r w:rsidR="00AB56C3">
        <w:rPr>
          <w:rFonts w:cs="Arial"/>
          <w:sz w:val="24"/>
        </w:rPr>
        <w:t>.202</w:t>
      </w:r>
      <w:r w:rsidR="00E6231A">
        <w:rPr>
          <w:rFonts w:cs="Arial"/>
          <w:sz w:val="24"/>
        </w:rPr>
        <w:t>2</w:t>
      </w:r>
    </w:p>
    <w:p w:rsidR="004859EF" w:rsidRDefault="004859EF" w:rsidP="00E304F4">
      <w:pPr>
        <w:spacing w:after="0" w:line="240" w:lineRule="auto"/>
        <w:jc w:val="both"/>
        <w:rPr>
          <w:rFonts w:cs="Arial"/>
          <w:sz w:val="24"/>
        </w:rPr>
      </w:pPr>
    </w:p>
    <w:p w:rsidR="004859EF" w:rsidRDefault="004859EF" w:rsidP="00E304F4">
      <w:pPr>
        <w:spacing w:after="0" w:line="240" w:lineRule="auto"/>
        <w:jc w:val="both"/>
        <w:rPr>
          <w:rFonts w:cs="Arial"/>
          <w:sz w:val="24"/>
        </w:rPr>
      </w:pPr>
    </w:p>
    <w:p w:rsidR="004859EF" w:rsidRDefault="004859EF" w:rsidP="00E304F4">
      <w:pPr>
        <w:spacing w:after="0" w:line="240" w:lineRule="auto"/>
        <w:jc w:val="both"/>
        <w:rPr>
          <w:rFonts w:cs="Arial"/>
          <w:sz w:val="24"/>
        </w:rPr>
      </w:pPr>
    </w:p>
    <w:p w:rsidR="00E304F4" w:rsidRPr="00E304F4" w:rsidRDefault="00E304F4" w:rsidP="00E304F4">
      <w:pPr>
        <w:spacing w:after="0" w:line="240" w:lineRule="auto"/>
        <w:jc w:val="both"/>
        <w:rPr>
          <w:rFonts w:cs="Arial"/>
          <w:sz w:val="24"/>
        </w:rPr>
      </w:pPr>
      <w:r w:rsidRPr="00E304F4">
        <w:rPr>
          <w:rFonts w:cs="Arial"/>
          <w:sz w:val="24"/>
        </w:rPr>
        <w:t>______________________</w:t>
      </w:r>
      <w:r w:rsidR="004859EF">
        <w:rPr>
          <w:rFonts w:cs="Arial"/>
          <w:sz w:val="24"/>
        </w:rPr>
        <w:tab/>
      </w:r>
      <w:r w:rsidR="004859EF">
        <w:rPr>
          <w:rFonts w:cs="Arial"/>
          <w:sz w:val="24"/>
        </w:rPr>
        <w:tab/>
      </w:r>
      <w:r w:rsidR="004859EF">
        <w:rPr>
          <w:rFonts w:cs="Arial"/>
          <w:sz w:val="24"/>
        </w:rPr>
        <w:tab/>
      </w:r>
      <w:r w:rsidR="004859EF">
        <w:rPr>
          <w:rFonts w:cs="Arial"/>
          <w:sz w:val="24"/>
        </w:rPr>
        <w:tab/>
      </w:r>
      <w:r w:rsidR="004859EF" w:rsidRPr="00E304F4">
        <w:rPr>
          <w:rFonts w:cs="Arial"/>
          <w:sz w:val="24"/>
        </w:rPr>
        <w:t>_________________________</w:t>
      </w:r>
    </w:p>
    <w:p w:rsidR="004B392C" w:rsidRPr="003F1508" w:rsidRDefault="004859EF" w:rsidP="002C0B06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Pronajímatel</w:t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 w:rsidR="00123C46">
        <w:rPr>
          <w:rFonts w:cs="Arial"/>
          <w:sz w:val="24"/>
        </w:rPr>
        <w:t xml:space="preserve"> </w:t>
      </w:r>
      <w:r>
        <w:rPr>
          <w:rFonts w:cs="Arial"/>
          <w:sz w:val="24"/>
        </w:rPr>
        <w:tab/>
      </w:r>
      <w:r w:rsidR="00F65FB9">
        <w:rPr>
          <w:rFonts w:cs="Arial"/>
          <w:sz w:val="24"/>
        </w:rPr>
        <w:tab/>
      </w:r>
      <w:r w:rsidRPr="00E304F4">
        <w:rPr>
          <w:rFonts w:cs="Arial"/>
          <w:sz w:val="24"/>
        </w:rPr>
        <w:t>Nájemce</w:t>
      </w:r>
    </w:p>
    <w:sectPr w:rsidR="004B392C" w:rsidRPr="003F1508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3583" w:rsidRDefault="00A83583" w:rsidP="004C3695">
      <w:pPr>
        <w:spacing w:after="0" w:line="240" w:lineRule="auto"/>
      </w:pPr>
      <w:r>
        <w:separator/>
      </w:r>
    </w:p>
  </w:endnote>
  <w:endnote w:type="continuationSeparator" w:id="0">
    <w:p w:rsidR="00A83583" w:rsidRDefault="00A83583" w:rsidP="004C3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3695" w:rsidRDefault="004C3695" w:rsidP="004C3695">
    <w:pPr>
      <w:pStyle w:val="Zpat"/>
      <w:jc w:val="center"/>
    </w:pPr>
    <w:r>
      <w:t xml:space="preserve">Stránka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516C1C">
      <w:rPr>
        <w:b/>
        <w:bCs/>
        <w:noProof/>
      </w:rPr>
      <w:t>2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516C1C">
      <w:rPr>
        <w:b/>
        <w:bCs/>
        <w:noProof/>
      </w:rPr>
      <w:t>4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3583" w:rsidRDefault="00A83583" w:rsidP="004C3695">
      <w:pPr>
        <w:spacing w:after="0" w:line="240" w:lineRule="auto"/>
      </w:pPr>
      <w:r>
        <w:separator/>
      </w:r>
    </w:p>
  </w:footnote>
  <w:footnote w:type="continuationSeparator" w:id="0">
    <w:p w:rsidR="00A83583" w:rsidRDefault="00A83583" w:rsidP="004C36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B2BC5"/>
    <w:multiLevelType w:val="hybridMultilevel"/>
    <w:tmpl w:val="AE4E584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695FC2"/>
    <w:multiLevelType w:val="hybridMultilevel"/>
    <w:tmpl w:val="2D04784A"/>
    <w:lvl w:ilvl="0" w:tplc="81680DF4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0F6908"/>
    <w:multiLevelType w:val="hybridMultilevel"/>
    <w:tmpl w:val="65722576"/>
    <w:lvl w:ilvl="0" w:tplc="81680DF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A2C73"/>
    <w:multiLevelType w:val="hybridMultilevel"/>
    <w:tmpl w:val="518C029E"/>
    <w:lvl w:ilvl="0" w:tplc="81680DF4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0C02CC"/>
    <w:multiLevelType w:val="hybridMultilevel"/>
    <w:tmpl w:val="111818A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209FD"/>
    <w:multiLevelType w:val="hybridMultilevel"/>
    <w:tmpl w:val="D3D6723C"/>
    <w:lvl w:ilvl="0" w:tplc="81680DF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B45F8"/>
    <w:multiLevelType w:val="hybridMultilevel"/>
    <w:tmpl w:val="E8B04BA6"/>
    <w:lvl w:ilvl="0" w:tplc="81680DF4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525C7"/>
    <w:multiLevelType w:val="hybridMultilevel"/>
    <w:tmpl w:val="C6CCFA24"/>
    <w:lvl w:ilvl="0" w:tplc="348425FE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60533A"/>
    <w:multiLevelType w:val="hybridMultilevel"/>
    <w:tmpl w:val="C6CCFA24"/>
    <w:lvl w:ilvl="0" w:tplc="348425FE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78072C"/>
    <w:multiLevelType w:val="hybridMultilevel"/>
    <w:tmpl w:val="A42CD720"/>
    <w:lvl w:ilvl="0" w:tplc="81680DF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139FD"/>
    <w:multiLevelType w:val="hybridMultilevel"/>
    <w:tmpl w:val="6B8A2C72"/>
    <w:lvl w:ilvl="0" w:tplc="81680DF4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66066962">
      <w:start w:val="1"/>
      <w:numFmt w:val="lowerLetter"/>
      <w:lvlText w:val="%2)"/>
      <w:lvlJc w:val="left"/>
      <w:pPr>
        <w:ind w:left="1430" w:hanging="71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895390"/>
    <w:multiLevelType w:val="hybridMultilevel"/>
    <w:tmpl w:val="001A1D3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01D34"/>
    <w:multiLevelType w:val="hybridMultilevel"/>
    <w:tmpl w:val="1648081C"/>
    <w:lvl w:ilvl="0" w:tplc="81680DF4">
      <w:start w:val="1"/>
      <w:numFmt w:val="decimal"/>
      <w:lvlText w:val="%1."/>
      <w:lvlJc w:val="left"/>
      <w:pPr>
        <w:ind w:left="852" w:hanging="710"/>
      </w:pPr>
      <w:rPr>
        <w:rFonts w:hint="default"/>
      </w:rPr>
    </w:lvl>
    <w:lvl w:ilvl="1" w:tplc="85CC4D46">
      <w:start w:val="1"/>
      <w:numFmt w:val="lowerLetter"/>
      <w:lvlText w:val="%2)"/>
      <w:lvlJc w:val="left"/>
      <w:pPr>
        <w:ind w:left="1790" w:hanging="71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D5204"/>
    <w:multiLevelType w:val="hybridMultilevel"/>
    <w:tmpl w:val="E8B04BA6"/>
    <w:lvl w:ilvl="0" w:tplc="81680DF4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955476"/>
    <w:multiLevelType w:val="hybridMultilevel"/>
    <w:tmpl w:val="DEA637C8"/>
    <w:lvl w:ilvl="0" w:tplc="348425FE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EF74FB7"/>
    <w:multiLevelType w:val="hybridMultilevel"/>
    <w:tmpl w:val="C6CCFA24"/>
    <w:lvl w:ilvl="0" w:tplc="348425FE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C32F9B"/>
    <w:multiLevelType w:val="hybridMultilevel"/>
    <w:tmpl w:val="C6CCFA24"/>
    <w:lvl w:ilvl="0" w:tplc="348425FE">
      <w:start w:val="1"/>
      <w:numFmt w:val="decimal"/>
      <w:lvlText w:val="%1."/>
      <w:lvlJc w:val="left"/>
      <w:pPr>
        <w:ind w:left="710" w:hanging="71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E86209"/>
    <w:multiLevelType w:val="hybridMultilevel"/>
    <w:tmpl w:val="7F3C81E2"/>
    <w:lvl w:ilvl="0" w:tplc="81680DF4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14"/>
  </w:num>
  <w:num w:numId="5">
    <w:abstractNumId w:val="12"/>
  </w:num>
  <w:num w:numId="6">
    <w:abstractNumId w:val="17"/>
  </w:num>
  <w:num w:numId="7">
    <w:abstractNumId w:val="3"/>
  </w:num>
  <w:num w:numId="8">
    <w:abstractNumId w:val="9"/>
  </w:num>
  <w:num w:numId="9">
    <w:abstractNumId w:val="10"/>
  </w:num>
  <w:num w:numId="10">
    <w:abstractNumId w:val="5"/>
  </w:num>
  <w:num w:numId="11">
    <w:abstractNumId w:val="1"/>
  </w:num>
  <w:num w:numId="12">
    <w:abstractNumId w:val="2"/>
  </w:num>
  <w:num w:numId="13">
    <w:abstractNumId w:val="13"/>
  </w:num>
  <w:num w:numId="14">
    <w:abstractNumId w:val="0"/>
  </w:num>
  <w:num w:numId="15">
    <w:abstractNumId w:val="11"/>
  </w:num>
  <w:num w:numId="16">
    <w:abstractNumId w:val="7"/>
  </w:num>
  <w:num w:numId="17">
    <w:abstractNumId w:val="16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TS1MDY3NzCwNDBW0lEKTi0uzszPAykwrAUAxD/YliwAAAA="/>
  </w:docVars>
  <w:rsids>
    <w:rsidRoot w:val="00E304F4"/>
    <w:rsid w:val="00041E0C"/>
    <w:rsid w:val="00094769"/>
    <w:rsid w:val="000A4904"/>
    <w:rsid w:val="000A671D"/>
    <w:rsid w:val="000C69EE"/>
    <w:rsid w:val="000E1713"/>
    <w:rsid w:val="00123C46"/>
    <w:rsid w:val="001E0F69"/>
    <w:rsid w:val="002261D7"/>
    <w:rsid w:val="002369EB"/>
    <w:rsid w:val="00254959"/>
    <w:rsid w:val="00266995"/>
    <w:rsid w:val="0028577D"/>
    <w:rsid w:val="00291EF0"/>
    <w:rsid w:val="002A78B0"/>
    <w:rsid w:val="002C0B06"/>
    <w:rsid w:val="002E63DF"/>
    <w:rsid w:val="00301EE1"/>
    <w:rsid w:val="0035624F"/>
    <w:rsid w:val="00372279"/>
    <w:rsid w:val="003930E5"/>
    <w:rsid w:val="00396EF2"/>
    <w:rsid w:val="003C0C1A"/>
    <w:rsid w:val="003F1508"/>
    <w:rsid w:val="004047F4"/>
    <w:rsid w:val="00425336"/>
    <w:rsid w:val="00441A82"/>
    <w:rsid w:val="004459CC"/>
    <w:rsid w:val="004536D6"/>
    <w:rsid w:val="00460317"/>
    <w:rsid w:val="004859EF"/>
    <w:rsid w:val="004B0815"/>
    <w:rsid w:val="004B392C"/>
    <w:rsid w:val="004C3695"/>
    <w:rsid w:val="005104B2"/>
    <w:rsid w:val="00516C1C"/>
    <w:rsid w:val="00540F5F"/>
    <w:rsid w:val="00582908"/>
    <w:rsid w:val="00583BF3"/>
    <w:rsid w:val="005C2124"/>
    <w:rsid w:val="00600397"/>
    <w:rsid w:val="006119C1"/>
    <w:rsid w:val="0062392F"/>
    <w:rsid w:val="00632818"/>
    <w:rsid w:val="006A503D"/>
    <w:rsid w:val="006C45BB"/>
    <w:rsid w:val="007238CD"/>
    <w:rsid w:val="007461F1"/>
    <w:rsid w:val="00753F58"/>
    <w:rsid w:val="00770E74"/>
    <w:rsid w:val="007834E2"/>
    <w:rsid w:val="00786F78"/>
    <w:rsid w:val="00841232"/>
    <w:rsid w:val="008A2529"/>
    <w:rsid w:val="008B4E60"/>
    <w:rsid w:val="008D27A7"/>
    <w:rsid w:val="009519F6"/>
    <w:rsid w:val="009B0065"/>
    <w:rsid w:val="009B1565"/>
    <w:rsid w:val="009B53BE"/>
    <w:rsid w:val="009C7469"/>
    <w:rsid w:val="00A411B6"/>
    <w:rsid w:val="00A83583"/>
    <w:rsid w:val="00A93A44"/>
    <w:rsid w:val="00A97108"/>
    <w:rsid w:val="00AB56C3"/>
    <w:rsid w:val="00B26FC0"/>
    <w:rsid w:val="00B778A4"/>
    <w:rsid w:val="00B86C94"/>
    <w:rsid w:val="00BB54E1"/>
    <w:rsid w:val="00BC049F"/>
    <w:rsid w:val="00BF4495"/>
    <w:rsid w:val="00C04ED8"/>
    <w:rsid w:val="00C061E3"/>
    <w:rsid w:val="00C45FA6"/>
    <w:rsid w:val="00C633D0"/>
    <w:rsid w:val="00CA4A54"/>
    <w:rsid w:val="00CD468F"/>
    <w:rsid w:val="00D27D7A"/>
    <w:rsid w:val="00D36488"/>
    <w:rsid w:val="00D5792E"/>
    <w:rsid w:val="00D80164"/>
    <w:rsid w:val="00D83C1B"/>
    <w:rsid w:val="00DD586E"/>
    <w:rsid w:val="00DD6870"/>
    <w:rsid w:val="00E060CF"/>
    <w:rsid w:val="00E304F4"/>
    <w:rsid w:val="00E54C87"/>
    <w:rsid w:val="00E6231A"/>
    <w:rsid w:val="00EC4480"/>
    <w:rsid w:val="00F47EA0"/>
    <w:rsid w:val="00F65FB9"/>
    <w:rsid w:val="00F82D73"/>
    <w:rsid w:val="00FD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ED5091-64B2-4D6B-847C-E469CED13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304F4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4C36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C3695"/>
  </w:style>
  <w:style w:type="paragraph" w:styleId="Zpat">
    <w:name w:val="footer"/>
    <w:basedOn w:val="Normln"/>
    <w:link w:val="ZpatChar"/>
    <w:uiPriority w:val="99"/>
    <w:unhideWhenUsed/>
    <w:rsid w:val="004C36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695"/>
  </w:style>
  <w:style w:type="paragraph" w:styleId="Textbubliny">
    <w:name w:val="Balloon Text"/>
    <w:basedOn w:val="Normln"/>
    <w:link w:val="TextbublinyChar"/>
    <w:uiPriority w:val="99"/>
    <w:semiHidden/>
    <w:unhideWhenUsed/>
    <w:rsid w:val="009519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19F6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uiPriority w:val="99"/>
    <w:semiHidden/>
    <w:unhideWhenUsed/>
    <w:rsid w:val="004536D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536D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536D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536D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536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95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5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Šimralová Petra</cp:lastModifiedBy>
  <cp:revision>2</cp:revision>
  <cp:lastPrinted>2022-01-06T14:04:00Z</cp:lastPrinted>
  <dcterms:created xsi:type="dcterms:W3CDTF">2022-07-20T12:46:00Z</dcterms:created>
  <dcterms:modified xsi:type="dcterms:W3CDTF">2022-07-20T12:46:00Z</dcterms:modified>
</cp:coreProperties>
</file>